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2A4D0B" w14:textId="77777777" w:rsidR="003207FB" w:rsidRDefault="000A094B">
      <w:pPr>
        <w:pStyle w:val="Heading1"/>
      </w:pPr>
      <w:bookmarkStart w:id="0" w:name="summit-ridge-hoa-management-system"/>
      <w:r>
        <w:t>Summit Ridge HOA Management System</w:t>
      </w:r>
    </w:p>
    <w:p w14:paraId="0BDA7E89" w14:textId="77777777" w:rsidR="003207FB" w:rsidRDefault="000A094B">
      <w:pPr>
        <w:pStyle w:val="Heading2"/>
      </w:pPr>
      <w:bookmarkStart w:id="1" w:name="user-guide-and-training-documentation"/>
      <w:r>
        <w:t>User Guide and Training Documentation</w:t>
      </w:r>
    </w:p>
    <w:p w14:paraId="5834FD0C" w14:textId="77777777" w:rsidR="003207FB" w:rsidRDefault="000A094B">
      <w:pPr>
        <w:pStyle w:val="Heading3"/>
      </w:pPr>
      <w:bookmarkStart w:id="2" w:name="version-1.0---december-2024"/>
      <w:r>
        <w:t>Version 1.0 - December 2024</w:t>
      </w:r>
    </w:p>
    <w:p w14:paraId="03DCA6CE" w14:textId="77777777" w:rsidR="003207FB" w:rsidRDefault="000A094B">
      <w:pPr>
        <w:pStyle w:val="Heading2"/>
      </w:pPr>
      <w:bookmarkStart w:id="3" w:name="table-of-contents"/>
      <w:bookmarkEnd w:id="1"/>
      <w:bookmarkEnd w:id="2"/>
      <w:r>
        <w:t>Table of Contents</w:t>
      </w:r>
    </w:p>
    <w:p w14:paraId="42F7E076" w14:textId="77777777" w:rsidR="003207FB" w:rsidRDefault="000A094B" w:rsidP="004B2D4E">
      <w:pPr>
        <w:pStyle w:val="Compact"/>
        <w:numPr>
          <w:ilvl w:val="0"/>
          <w:numId w:val="1"/>
        </w:numPr>
      </w:pPr>
      <w:r>
        <w:t>Getting Started</w:t>
      </w:r>
    </w:p>
    <w:p w14:paraId="3A6AEE7A" w14:textId="77777777" w:rsidR="003207FB" w:rsidRDefault="000A094B" w:rsidP="004B2D4E">
      <w:pPr>
        <w:pStyle w:val="Compact"/>
        <w:numPr>
          <w:ilvl w:val="0"/>
          <w:numId w:val="1"/>
        </w:numPr>
      </w:pPr>
      <w:r>
        <w:t>Resident Portal Features</w:t>
      </w:r>
    </w:p>
    <w:p w14:paraId="334B8F78" w14:textId="77777777" w:rsidR="003207FB" w:rsidRDefault="000A094B" w:rsidP="004B2D4E">
      <w:pPr>
        <w:pStyle w:val="Compact"/>
        <w:numPr>
          <w:ilvl w:val="0"/>
          <w:numId w:val="1"/>
        </w:numPr>
      </w:pPr>
      <w:r>
        <w:t>Board Member Features</w:t>
      </w:r>
    </w:p>
    <w:p w14:paraId="3CBDE4F5" w14:textId="77777777" w:rsidR="003207FB" w:rsidRDefault="000A094B">
      <w:pPr>
        <w:pStyle w:val="Heading2"/>
      </w:pPr>
      <w:bookmarkStart w:id="4" w:name="introduction"/>
      <w:bookmarkEnd w:id="3"/>
      <w:r>
        <w:t>Introduction</w:t>
      </w:r>
    </w:p>
    <w:p w14:paraId="5C05503C" w14:textId="77777777" w:rsidR="003207FB" w:rsidRDefault="000A094B">
      <w:pPr>
        <w:pStyle w:val="FirstParagraph"/>
      </w:pPr>
      <w:r>
        <w:t xml:space="preserve">The Summit Ridge HOA Management System is your </w:t>
      </w:r>
      <w:r>
        <w:t>comprehensive platform for managing all aspects of your homeowner’s association membership. This guide will walk you through every feature and function, helping you make the most of the system’s capabilities.</w:t>
      </w:r>
    </w:p>
    <w:p w14:paraId="52E407B4" w14:textId="77777777" w:rsidR="003207FB" w:rsidRDefault="000A094B">
      <w:pPr>
        <w:pStyle w:val="Heading2"/>
      </w:pPr>
      <w:bookmarkStart w:id="5" w:name="getting-started"/>
      <w:bookmarkEnd w:id="4"/>
      <w:r>
        <w:t>Getting Started</w:t>
      </w:r>
    </w:p>
    <w:p w14:paraId="1108728A" w14:textId="77777777" w:rsidR="003207FB" w:rsidRDefault="000A094B">
      <w:pPr>
        <w:pStyle w:val="Heading3"/>
      </w:pPr>
      <w:bookmarkStart w:id="6" w:name="initial-account-setup"/>
      <w:r>
        <w:t>Initial Account Setup</w:t>
      </w:r>
    </w:p>
    <w:p w14:paraId="0C1ECC10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To create your secure account in the HOA Management System, allowing you to access resident services, make payments, and participate in community activities.</w:t>
      </w:r>
    </w:p>
    <w:p w14:paraId="14873092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After purchasing a property in Summit Ridge or receiving new account credentials from the HOA board.</w:t>
      </w:r>
    </w:p>
    <w:p w14:paraId="3997B060" w14:textId="460CA14F" w:rsidR="003D21D5" w:rsidRDefault="00BA7DE5" w:rsidP="003D21D5">
      <w:pPr>
        <w:pStyle w:val="BodyText"/>
        <w:jc w:val="center"/>
      </w:pPr>
      <w:r>
        <w:rPr>
          <w:noProof/>
        </w:rPr>
        <w:drawing>
          <wp:inline distT="0" distB="0" distL="0" distR="0" wp14:anchorId="6563337A" wp14:editId="76E83755">
            <wp:extent cx="5086350" cy="2433777"/>
            <wp:effectExtent l="0" t="0" r="0" b="0"/>
            <wp:docPr id="1031894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212" cy="24490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5F11B4" w14:textId="70A9B528" w:rsidR="003207FB" w:rsidRDefault="000A094B" w:rsidP="003D21D5">
      <w:pPr>
        <w:pStyle w:val="BodyText"/>
      </w:pPr>
      <w:r>
        <w:t>Figure 1: Summit Ridge HOA Login Page - Initial landing page for the HOA Management System.</w:t>
      </w:r>
    </w:p>
    <w:p w14:paraId="1EBA0EE1" w14:textId="77777777" w:rsidR="00884A21" w:rsidRDefault="000A094B">
      <w:pPr>
        <w:pStyle w:val="BodyText"/>
      </w:pPr>
      <w:r>
        <w:t xml:space="preserve">To begin your account setup: </w:t>
      </w:r>
    </w:p>
    <w:p w14:paraId="4E41A103" w14:textId="77777777" w:rsidR="00884A21" w:rsidRDefault="000A094B" w:rsidP="00884A21">
      <w:pPr>
        <w:pStyle w:val="BodyText"/>
        <w:ind w:left="720"/>
      </w:pPr>
      <w:r>
        <w:lastRenderedPageBreak/>
        <w:t xml:space="preserve">1. Go to the Summit Ridge HOA website </w:t>
      </w:r>
    </w:p>
    <w:p w14:paraId="6E88EBEC" w14:textId="77777777" w:rsidR="00884A21" w:rsidRDefault="000A094B" w:rsidP="00884A21">
      <w:pPr>
        <w:pStyle w:val="BodyText"/>
        <w:ind w:left="720"/>
      </w:pPr>
      <w:r>
        <w:t xml:space="preserve">2. Locate the login section in the upper right </w:t>
      </w:r>
    </w:p>
    <w:p w14:paraId="5736F6DD" w14:textId="46CAD638" w:rsidR="003207FB" w:rsidRDefault="000A094B" w:rsidP="00884A21">
      <w:pPr>
        <w:pStyle w:val="BodyText"/>
        <w:ind w:left="720"/>
      </w:pPr>
      <w:r>
        <w:t>3. Look for the “Need to Register?” option</w:t>
      </w:r>
    </w:p>
    <w:p w14:paraId="2BB58CBC" w14:textId="19F1803B" w:rsidR="009A038F" w:rsidRDefault="009A038F" w:rsidP="009A038F">
      <w:pPr>
        <w:pStyle w:val="BodyText"/>
        <w:jc w:val="center"/>
      </w:pPr>
      <w:r>
        <w:rPr>
          <w:noProof/>
        </w:rPr>
        <w:drawing>
          <wp:inline distT="0" distB="0" distL="0" distR="0" wp14:anchorId="51CAD4A9" wp14:editId="1B0A583F">
            <wp:extent cx="5048250" cy="2555988"/>
            <wp:effectExtent l="0" t="0" r="0" b="0"/>
            <wp:docPr id="17777726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975" cy="25750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A95945" w14:textId="3C9E9B38" w:rsidR="003207FB" w:rsidRDefault="000A094B">
      <w:pPr>
        <w:pStyle w:val="BodyText"/>
      </w:pPr>
      <w:r>
        <w:t>Figure 2: Registration Button - Location of “Need to Register?” button on login page.</w:t>
      </w:r>
    </w:p>
    <w:p w14:paraId="59F27E93" w14:textId="77777777" w:rsidR="00884A21" w:rsidRDefault="000A094B">
      <w:pPr>
        <w:pStyle w:val="BodyText"/>
      </w:pPr>
      <w:r>
        <w:t xml:space="preserve">After clicking “Need to Register?”: </w:t>
      </w:r>
    </w:p>
    <w:p w14:paraId="50F0F4E3" w14:textId="5694667B" w:rsidR="00884A21" w:rsidRDefault="000A094B" w:rsidP="00884A21">
      <w:pPr>
        <w:pStyle w:val="BodyText"/>
        <w:ind w:left="720"/>
      </w:pPr>
      <w:r>
        <w:t>1. You will</w:t>
      </w:r>
      <w:r>
        <w:t xml:space="preserve"> need your Account ID, Owner ID, and temporary registration code provided by the HOA </w:t>
      </w:r>
    </w:p>
    <w:p w14:paraId="6E8ECEAF" w14:textId="77777777" w:rsidR="00884A21" w:rsidRDefault="000A094B" w:rsidP="00884A21">
      <w:pPr>
        <w:pStyle w:val="BodyText"/>
        <w:ind w:left="720"/>
      </w:pPr>
      <w:r>
        <w:t xml:space="preserve">2. Enter these credentials carefully as they validate your identity </w:t>
      </w:r>
    </w:p>
    <w:p w14:paraId="65D295DD" w14:textId="46EF8A05" w:rsidR="003207FB" w:rsidRDefault="000A094B" w:rsidP="00884A21">
      <w:pPr>
        <w:pStyle w:val="BodyText"/>
        <w:ind w:left="720"/>
      </w:pPr>
      <w:r>
        <w:t>3. The system will verify your information before proceeding</w:t>
      </w:r>
    </w:p>
    <w:p w14:paraId="347A2FB1" w14:textId="1E86164A" w:rsidR="00F777AA" w:rsidRDefault="00F777AA" w:rsidP="00F777AA">
      <w:pPr>
        <w:pStyle w:val="BodyText"/>
        <w:jc w:val="center"/>
      </w:pPr>
      <w:r>
        <w:rPr>
          <w:noProof/>
        </w:rPr>
        <w:drawing>
          <wp:inline distT="0" distB="0" distL="0" distR="0" wp14:anchorId="4ABAB851" wp14:editId="76C26785">
            <wp:extent cx="5057775" cy="2607938"/>
            <wp:effectExtent l="0" t="0" r="0" b="0"/>
            <wp:docPr id="8478809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617" cy="2637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CC2B68" w14:textId="75ED87A8" w:rsidR="003207FB" w:rsidRDefault="000A094B">
      <w:pPr>
        <w:pStyle w:val="BodyText"/>
      </w:pPr>
      <w:r>
        <w:lastRenderedPageBreak/>
        <w:t>Figure 3: Registration Form - Form for entering Account ID, Owner ID, and temporary registration code.</w:t>
      </w:r>
    </w:p>
    <w:p w14:paraId="38A5FC02" w14:textId="77777777" w:rsidR="00884A21" w:rsidRDefault="000A094B">
      <w:pPr>
        <w:pStyle w:val="BodyText"/>
      </w:pPr>
      <w:r>
        <w:t xml:space="preserve">Once verified: </w:t>
      </w:r>
    </w:p>
    <w:p w14:paraId="6CF4AA72" w14:textId="77777777" w:rsidR="00884A21" w:rsidRDefault="000A094B" w:rsidP="00884A21">
      <w:pPr>
        <w:pStyle w:val="BodyText"/>
        <w:ind w:left="720"/>
      </w:pPr>
      <w:r>
        <w:t xml:space="preserve">1. Complete your personal profile </w:t>
      </w:r>
    </w:p>
    <w:p w14:paraId="7066D329" w14:textId="77777777" w:rsidR="00884A21" w:rsidRDefault="000A094B" w:rsidP="00884A21">
      <w:pPr>
        <w:pStyle w:val="BodyText"/>
        <w:ind w:left="720"/>
      </w:pPr>
      <w:r>
        <w:t xml:space="preserve">2. Add contact information for important HOA communications </w:t>
      </w:r>
    </w:p>
    <w:p w14:paraId="65AA12BD" w14:textId="013BDBAB" w:rsidR="003207FB" w:rsidRDefault="000A094B" w:rsidP="00884A21">
      <w:pPr>
        <w:pStyle w:val="BodyText"/>
        <w:ind w:left="720"/>
      </w:pPr>
      <w:r>
        <w:t>3. Create a secure password that meets system requirements</w:t>
      </w:r>
    </w:p>
    <w:p w14:paraId="0C51EC03" w14:textId="49D90E06" w:rsidR="004C5104" w:rsidRDefault="004C5104" w:rsidP="004C5104">
      <w:pPr>
        <w:pStyle w:val="BodyText"/>
        <w:jc w:val="center"/>
      </w:pPr>
      <w:r>
        <w:rPr>
          <w:noProof/>
        </w:rPr>
        <w:drawing>
          <wp:inline distT="0" distB="0" distL="0" distR="0" wp14:anchorId="7E3924F2" wp14:editId="31869B9D">
            <wp:extent cx="5080960" cy="2482850"/>
            <wp:effectExtent l="0" t="0" r="0" b="0"/>
            <wp:docPr id="57577696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952" cy="2488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9DD452" w14:textId="192A7186" w:rsidR="003207FB" w:rsidRDefault="000A094B">
      <w:pPr>
        <w:pStyle w:val="BodyText"/>
      </w:pPr>
      <w:r>
        <w:t>Figure 4: Personal Information Form - Fields for entering name and contact details during registration.</w:t>
      </w:r>
    </w:p>
    <w:p w14:paraId="69E72AB3" w14:textId="77777777" w:rsidR="003207FB" w:rsidRDefault="000A094B">
      <w:pPr>
        <w:pStyle w:val="BodyText"/>
      </w:pPr>
      <w:r>
        <w:rPr>
          <w:b/>
          <w:bCs/>
        </w:rPr>
        <w:t>Security Note:</w:t>
      </w:r>
      <w:r>
        <w:t xml:space="preserve"> Your password must be unique and secure. The system requires: - Minimum 8 characters - At least one uppercase letter - At least one number - At least one special character</w:t>
      </w:r>
    </w:p>
    <w:p w14:paraId="3EB1DFBB" w14:textId="407E626B" w:rsidR="00061F3C" w:rsidRDefault="00061F3C" w:rsidP="00061F3C">
      <w:pPr>
        <w:pStyle w:val="BodyText"/>
        <w:jc w:val="center"/>
      </w:pPr>
      <w:r w:rsidRPr="00061F3C">
        <w:rPr>
          <w:noProof/>
        </w:rPr>
        <w:drawing>
          <wp:inline distT="0" distB="0" distL="0" distR="0" wp14:anchorId="4B928241" wp14:editId="19901BFE">
            <wp:extent cx="2171700" cy="2163608"/>
            <wp:effectExtent l="0" t="0" r="0" b="0"/>
            <wp:docPr id="9" name="Picture 8" descr="A screenshot of a login for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CEBFFA1-65EE-CC33-998A-C7ADC9597A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screenshot of a login form&#10;&#10;Description automatically generated">
                      <a:extLst>
                        <a:ext uri="{FF2B5EF4-FFF2-40B4-BE49-F238E27FC236}">
                          <a16:creationId xmlns:a16="http://schemas.microsoft.com/office/drawing/2014/main" id="{3CEBFFA1-65EE-CC33-998A-C7ADC9597A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rcRect l="3519" t="2317" r="2232" b="2673"/>
                    <a:stretch/>
                  </pic:blipFill>
                  <pic:spPr>
                    <a:xfrm>
                      <a:off x="0" y="0"/>
                      <a:ext cx="2179939" cy="217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DF7DB" w14:textId="0879AB6B" w:rsidR="003207FB" w:rsidRDefault="000A094B">
      <w:pPr>
        <w:pStyle w:val="BodyText"/>
      </w:pPr>
      <w:r>
        <w:t>Figure 5: Password Creation - Screen for setting up your permanent password.</w:t>
      </w:r>
    </w:p>
    <w:p w14:paraId="5C654210" w14:textId="77777777" w:rsidR="00884A21" w:rsidRDefault="000A094B">
      <w:pPr>
        <w:pStyle w:val="BodyText"/>
      </w:pPr>
      <w:r>
        <w:t xml:space="preserve">Upon successful registration: </w:t>
      </w:r>
    </w:p>
    <w:p w14:paraId="420D41C2" w14:textId="12A0B5B3" w:rsidR="00884A21" w:rsidRDefault="000A094B" w:rsidP="00884A21">
      <w:pPr>
        <w:pStyle w:val="BodyText"/>
        <w:ind w:left="720"/>
      </w:pPr>
      <w:r>
        <w:lastRenderedPageBreak/>
        <w:t>1. You will</w:t>
      </w:r>
      <w:r>
        <w:t xml:space="preserve"> see a confirmation screen </w:t>
      </w:r>
    </w:p>
    <w:p w14:paraId="55876831" w14:textId="5A86A82E" w:rsidR="00884A21" w:rsidRDefault="000A094B" w:rsidP="00884A21">
      <w:pPr>
        <w:pStyle w:val="BodyText"/>
        <w:ind w:left="720"/>
      </w:pPr>
      <w:r>
        <w:t xml:space="preserve">2. </w:t>
      </w:r>
      <w:r w:rsidR="00884A21">
        <w:t>Can immediately access your account, by logging in</w:t>
      </w:r>
    </w:p>
    <w:p w14:paraId="3B92A20F" w14:textId="77777777" w:rsidR="003207FB" w:rsidRDefault="000A094B">
      <w:pPr>
        <w:pStyle w:val="Heading3"/>
      </w:pPr>
      <w:bookmarkStart w:id="7" w:name="main-interface-navigation"/>
      <w:bookmarkEnd w:id="6"/>
      <w:r>
        <w:t>Main Interface Navigation</w:t>
      </w:r>
    </w:p>
    <w:p w14:paraId="035FEE46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The interface is designed to provide quick access to all system features while maintaining a clean, intuitive user experience.</w:t>
      </w:r>
    </w:p>
    <w:p w14:paraId="12449839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Any time you need to access HOA services, make payments, or view community information.</w:t>
      </w:r>
    </w:p>
    <w:p w14:paraId="38152098" w14:textId="0A1AAFFA" w:rsidR="00AE279C" w:rsidRDefault="00C332E6" w:rsidP="00AE279C">
      <w:pPr>
        <w:pStyle w:val="BodyText"/>
        <w:jc w:val="center"/>
      </w:pPr>
      <w:r w:rsidRPr="00C332E6">
        <w:rPr>
          <w:noProof/>
        </w:rPr>
        <w:drawing>
          <wp:inline distT="0" distB="0" distL="0" distR="0" wp14:anchorId="3CDDC3F7" wp14:editId="6E37D48B">
            <wp:extent cx="4876800" cy="2333674"/>
            <wp:effectExtent l="0" t="0" r="0" b="0"/>
            <wp:docPr id="11771519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151915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5491" cy="2337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07D4C" w14:textId="7FA35587" w:rsidR="003207FB" w:rsidRDefault="000A094B" w:rsidP="00C332E6">
      <w:pPr>
        <w:pStyle w:val="BodyText"/>
        <w:jc w:val="center"/>
      </w:pPr>
      <w:r>
        <w:t>Figure 6: Main Dashboard - Overview of the primary interface elements.</w:t>
      </w:r>
    </w:p>
    <w:p w14:paraId="36C50F91" w14:textId="77777777" w:rsidR="00884A21" w:rsidRDefault="000A094B">
      <w:pPr>
        <w:pStyle w:val="BodyText"/>
      </w:pPr>
      <w:r>
        <w:t xml:space="preserve">Key Interface Elements: </w:t>
      </w:r>
    </w:p>
    <w:p w14:paraId="6B8E4E45" w14:textId="5188A990" w:rsidR="00884A21" w:rsidRDefault="000A094B" w:rsidP="004B2D4E">
      <w:pPr>
        <w:pStyle w:val="BodyText"/>
        <w:numPr>
          <w:ilvl w:val="0"/>
          <w:numId w:val="2"/>
        </w:numPr>
      </w:pPr>
      <w:r>
        <w:t>Top Navigation Bar:</w:t>
      </w:r>
    </w:p>
    <w:p w14:paraId="1B23C08A" w14:textId="5FF5FE65" w:rsidR="00884A21" w:rsidRDefault="000A094B" w:rsidP="004B2D4E">
      <w:pPr>
        <w:pStyle w:val="BodyText"/>
        <w:numPr>
          <w:ilvl w:val="0"/>
          <w:numId w:val="7"/>
        </w:numPr>
        <w:spacing w:before="0" w:after="0"/>
      </w:pPr>
      <w:r>
        <w:t xml:space="preserve">Quick </w:t>
      </w:r>
      <w:r>
        <w:t>access to public pages</w:t>
      </w:r>
    </w:p>
    <w:p w14:paraId="18CFC7CC" w14:textId="20BE10EF" w:rsidR="00884A21" w:rsidRDefault="000A094B" w:rsidP="004B2D4E">
      <w:pPr>
        <w:pStyle w:val="BodyText"/>
        <w:numPr>
          <w:ilvl w:val="0"/>
          <w:numId w:val="7"/>
        </w:numPr>
        <w:spacing w:before="0" w:after="0"/>
      </w:pPr>
      <w:r>
        <w:t>User account menu</w:t>
      </w:r>
    </w:p>
    <w:p w14:paraId="54B44629" w14:textId="37627CD9" w:rsidR="00884A21" w:rsidRDefault="000A094B" w:rsidP="004B2D4E">
      <w:pPr>
        <w:pStyle w:val="BodyText"/>
        <w:numPr>
          <w:ilvl w:val="0"/>
          <w:numId w:val="7"/>
        </w:numPr>
        <w:spacing w:before="0" w:after="0"/>
      </w:pPr>
      <w:r>
        <w:t>Notifications</w:t>
      </w:r>
    </w:p>
    <w:p w14:paraId="7E23CE75" w14:textId="404290A8" w:rsidR="003207FB" w:rsidRDefault="000A094B" w:rsidP="004B2D4E">
      <w:pPr>
        <w:pStyle w:val="BodyText"/>
        <w:numPr>
          <w:ilvl w:val="0"/>
          <w:numId w:val="7"/>
        </w:numPr>
        <w:spacing w:before="0" w:after="0"/>
      </w:pPr>
      <w:r>
        <w:t>Theme toggle</w:t>
      </w:r>
    </w:p>
    <w:p w14:paraId="3EB45677" w14:textId="77777777" w:rsidR="003207FB" w:rsidRDefault="000A094B" w:rsidP="004B2D4E">
      <w:pPr>
        <w:pStyle w:val="Compact"/>
        <w:numPr>
          <w:ilvl w:val="0"/>
          <w:numId w:val="2"/>
        </w:numPr>
      </w:pPr>
      <w:r>
        <w:t>Sidebar Navigation:</w:t>
      </w:r>
    </w:p>
    <w:p w14:paraId="2765E5BA" w14:textId="77777777" w:rsidR="003207FB" w:rsidRDefault="000A094B" w:rsidP="004B2D4E">
      <w:pPr>
        <w:pStyle w:val="Compact"/>
        <w:numPr>
          <w:ilvl w:val="0"/>
          <w:numId w:val="8"/>
        </w:numPr>
      </w:pPr>
      <w:r>
        <w:t>Main menu for all features</w:t>
      </w:r>
    </w:p>
    <w:p w14:paraId="0B2AE9E3" w14:textId="77777777" w:rsidR="003207FB" w:rsidRDefault="000A094B" w:rsidP="004B2D4E">
      <w:pPr>
        <w:pStyle w:val="Compact"/>
        <w:numPr>
          <w:ilvl w:val="0"/>
          <w:numId w:val="8"/>
        </w:numPr>
      </w:pPr>
      <w:r>
        <w:t>Collapsible for more screen space</w:t>
      </w:r>
    </w:p>
    <w:p w14:paraId="085B70BA" w14:textId="77777777" w:rsidR="003207FB" w:rsidRDefault="000A094B" w:rsidP="004B2D4E">
      <w:pPr>
        <w:pStyle w:val="Compact"/>
        <w:numPr>
          <w:ilvl w:val="0"/>
          <w:numId w:val="8"/>
        </w:numPr>
      </w:pPr>
      <w:r>
        <w:t>Always accessible</w:t>
      </w:r>
    </w:p>
    <w:p w14:paraId="37003915" w14:textId="77777777" w:rsidR="003207FB" w:rsidRDefault="000A094B" w:rsidP="004B2D4E">
      <w:pPr>
        <w:pStyle w:val="Compact"/>
        <w:numPr>
          <w:ilvl w:val="0"/>
          <w:numId w:val="2"/>
        </w:numPr>
      </w:pPr>
      <w:r>
        <w:t>Content Area:</w:t>
      </w:r>
    </w:p>
    <w:p w14:paraId="1E9AA63C" w14:textId="77777777" w:rsidR="003207FB" w:rsidRDefault="000A094B" w:rsidP="004B2D4E">
      <w:pPr>
        <w:pStyle w:val="Compact"/>
        <w:numPr>
          <w:ilvl w:val="0"/>
          <w:numId w:val="9"/>
        </w:numPr>
      </w:pPr>
      <w:r>
        <w:t>Displays selected feature</w:t>
      </w:r>
    </w:p>
    <w:p w14:paraId="2DE809D7" w14:textId="77777777" w:rsidR="003207FB" w:rsidRDefault="000A094B" w:rsidP="004B2D4E">
      <w:pPr>
        <w:pStyle w:val="Compact"/>
        <w:numPr>
          <w:ilvl w:val="0"/>
          <w:numId w:val="9"/>
        </w:numPr>
      </w:pPr>
      <w:r>
        <w:t>Responsive to screen size</w:t>
      </w:r>
    </w:p>
    <w:p w14:paraId="39CE3FDE" w14:textId="77777777" w:rsidR="003207FB" w:rsidRDefault="000A094B" w:rsidP="004B2D4E">
      <w:pPr>
        <w:pStyle w:val="Compact"/>
        <w:numPr>
          <w:ilvl w:val="0"/>
          <w:numId w:val="9"/>
        </w:numPr>
      </w:pPr>
      <w:r>
        <w:t>Scrollable for long content</w:t>
      </w:r>
    </w:p>
    <w:p w14:paraId="7A9F2074" w14:textId="2E955E84" w:rsidR="00C332E6" w:rsidRDefault="00261CA5" w:rsidP="00261CA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CD35B77" wp14:editId="5E5DD246">
            <wp:extent cx="5124450" cy="2023581"/>
            <wp:effectExtent l="0" t="0" r="0" b="0"/>
            <wp:docPr id="119010446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707" cy="20288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74FB6B" w14:textId="65BF6553" w:rsidR="003207FB" w:rsidRDefault="000A094B" w:rsidP="00C332E6">
      <w:pPr>
        <w:pStyle w:val="FirstParagraph"/>
        <w:jc w:val="center"/>
      </w:pPr>
      <w:r>
        <w:t>Figure 7: Mobile Navigation - Mobile-friendly menu and layout.</w:t>
      </w:r>
    </w:p>
    <w:p w14:paraId="3E8BA73A" w14:textId="77777777" w:rsidR="00884A21" w:rsidRDefault="000A094B">
      <w:pPr>
        <w:pStyle w:val="BodyText"/>
      </w:pPr>
      <w:r>
        <w:t xml:space="preserve">Mobile Considerations: </w:t>
      </w:r>
    </w:p>
    <w:p w14:paraId="728A07A9" w14:textId="77777777" w:rsidR="00884A21" w:rsidRDefault="000A094B" w:rsidP="00884A21">
      <w:pPr>
        <w:pStyle w:val="BodyText"/>
        <w:ind w:left="720"/>
      </w:pPr>
      <w:r>
        <w:t xml:space="preserve">1. Menu accessed via hamburger icon </w:t>
      </w:r>
    </w:p>
    <w:p w14:paraId="34854101" w14:textId="77777777" w:rsidR="00884A21" w:rsidRDefault="000A094B" w:rsidP="00884A21">
      <w:pPr>
        <w:pStyle w:val="BodyText"/>
        <w:ind w:left="720"/>
      </w:pPr>
      <w:r>
        <w:t xml:space="preserve">2. Full functionality preserved </w:t>
      </w:r>
    </w:p>
    <w:p w14:paraId="7A537B15" w14:textId="77777777" w:rsidR="00884A21" w:rsidRDefault="000A094B" w:rsidP="00884A21">
      <w:pPr>
        <w:pStyle w:val="BodyText"/>
        <w:ind w:left="720"/>
      </w:pPr>
      <w:r>
        <w:t xml:space="preserve">3. Optimized touch targets </w:t>
      </w:r>
    </w:p>
    <w:p w14:paraId="7ADE148E" w14:textId="771BA345" w:rsidR="003207FB" w:rsidRDefault="000A094B" w:rsidP="00884A21">
      <w:pPr>
        <w:pStyle w:val="BodyText"/>
        <w:ind w:left="720"/>
      </w:pPr>
      <w:r>
        <w:t>4. Responsive design elements</w:t>
      </w:r>
    </w:p>
    <w:p w14:paraId="34C77FE0" w14:textId="77777777" w:rsidR="003207FB" w:rsidRDefault="000A094B">
      <w:pPr>
        <w:pStyle w:val="Heading2"/>
      </w:pPr>
      <w:bookmarkStart w:id="8" w:name="resident-portal-features"/>
      <w:bookmarkEnd w:id="5"/>
      <w:bookmarkEnd w:id="7"/>
      <w:r>
        <w:t>Resident Portal Features</w:t>
      </w:r>
    </w:p>
    <w:p w14:paraId="64818A9E" w14:textId="77777777" w:rsidR="003207FB" w:rsidRDefault="000A094B">
      <w:pPr>
        <w:pStyle w:val="Heading3"/>
      </w:pPr>
      <w:bookmarkStart w:id="9" w:name="dashboard"/>
      <w:r>
        <w:t>Dashboard</w:t>
      </w:r>
    </w:p>
    <w:p w14:paraId="58AFABDC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Your central hub for monitoring account status, viewing recent activity, and accessing key features.</w:t>
      </w:r>
    </w:p>
    <w:p w14:paraId="6660F64E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Daily/weekly account monitoring - Checking recent transactions - Viewing important announcements - Accessing frequently used features</w:t>
      </w:r>
    </w:p>
    <w:p w14:paraId="5203298C" w14:textId="3D2237A7" w:rsidR="00261CA5" w:rsidRDefault="004C6E75" w:rsidP="00261CA5">
      <w:pPr>
        <w:pStyle w:val="BodyText"/>
        <w:jc w:val="center"/>
      </w:pPr>
      <w:r w:rsidRPr="004C6E75">
        <w:rPr>
          <w:noProof/>
        </w:rPr>
        <w:lastRenderedPageBreak/>
        <w:drawing>
          <wp:inline distT="0" distB="0" distL="0" distR="0" wp14:anchorId="64BDDF67" wp14:editId="58EBB6B5">
            <wp:extent cx="4819650" cy="2783142"/>
            <wp:effectExtent l="0" t="0" r="0" b="0"/>
            <wp:docPr id="2045903159" name="Picture 1" descr="A screenshot of a member dash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903159" name="Picture 1" descr="A screenshot of a member dashboa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4011" cy="278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5F0F1" w14:textId="0036D12C" w:rsidR="003207FB" w:rsidRDefault="000A094B">
      <w:pPr>
        <w:pStyle w:val="BodyText"/>
      </w:pPr>
      <w:r>
        <w:t>Figure 8: Dashboard Overview - Main dashboard displaying account information and activity.</w:t>
      </w:r>
    </w:p>
    <w:p w14:paraId="1A8928E4" w14:textId="77777777" w:rsidR="003207FB" w:rsidRDefault="000A094B">
      <w:pPr>
        <w:pStyle w:val="BodyText"/>
      </w:pPr>
      <w:r>
        <w:t>Dashboard Sections:</w:t>
      </w:r>
    </w:p>
    <w:p w14:paraId="1AF2766B" w14:textId="77777777" w:rsidR="003207FB" w:rsidRDefault="000A094B" w:rsidP="004B2D4E">
      <w:pPr>
        <w:pStyle w:val="Compact"/>
        <w:numPr>
          <w:ilvl w:val="0"/>
          <w:numId w:val="10"/>
        </w:numPr>
      </w:pPr>
      <w:r>
        <w:t>Account Summary:</w:t>
      </w:r>
    </w:p>
    <w:p w14:paraId="62B59433" w14:textId="77777777" w:rsidR="003207FB" w:rsidRDefault="000A094B" w:rsidP="004B2D4E">
      <w:pPr>
        <w:pStyle w:val="Compact"/>
        <w:numPr>
          <w:ilvl w:val="1"/>
          <w:numId w:val="3"/>
        </w:numPr>
      </w:pPr>
      <w:r>
        <w:t>Current balance</w:t>
      </w:r>
    </w:p>
    <w:p w14:paraId="6B03649B" w14:textId="77777777" w:rsidR="003207FB" w:rsidRDefault="000A094B" w:rsidP="004B2D4E">
      <w:pPr>
        <w:pStyle w:val="Compact"/>
        <w:numPr>
          <w:ilvl w:val="1"/>
          <w:numId w:val="3"/>
        </w:numPr>
      </w:pPr>
      <w:r>
        <w:t>Payment due dates</w:t>
      </w:r>
    </w:p>
    <w:p w14:paraId="7C3786B7" w14:textId="77777777" w:rsidR="003207FB" w:rsidRDefault="000A094B" w:rsidP="004B2D4E">
      <w:pPr>
        <w:pStyle w:val="Compact"/>
        <w:numPr>
          <w:ilvl w:val="1"/>
          <w:numId w:val="3"/>
        </w:numPr>
      </w:pPr>
      <w:r>
        <w:t>Recent transactions</w:t>
      </w:r>
    </w:p>
    <w:p w14:paraId="793816C9" w14:textId="77777777" w:rsidR="003207FB" w:rsidRDefault="000A094B" w:rsidP="004B2D4E">
      <w:pPr>
        <w:pStyle w:val="Compact"/>
        <w:numPr>
          <w:ilvl w:val="1"/>
          <w:numId w:val="3"/>
        </w:numPr>
      </w:pPr>
      <w:r>
        <w:t>Quick action buttons</w:t>
      </w:r>
    </w:p>
    <w:p w14:paraId="77CF040B" w14:textId="77777777" w:rsidR="003207FB" w:rsidRDefault="000A094B" w:rsidP="004B2D4E">
      <w:pPr>
        <w:pStyle w:val="Compact"/>
        <w:numPr>
          <w:ilvl w:val="0"/>
          <w:numId w:val="10"/>
        </w:numPr>
      </w:pPr>
      <w:r>
        <w:t>Community Updates:</w:t>
      </w:r>
    </w:p>
    <w:p w14:paraId="5BDB10E8" w14:textId="77777777" w:rsidR="003207FB" w:rsidRDefault="000A094B" w:rsidP="004B2D4E">
      <w:pPr>
        <w:pStyle w:val="Compact"/>
        <w:numPr>
          <w:ilvl w:val="1"/>
          <w:numId w:val="4"/>
        </w:numPr>
      </w:pPr>
      <w:r>
        <w:t>Latest announcements</w:t>
      </w:r>
    </w:p>
    <w:p w14:paraId="7E24784F" w14:textId="77777777" w:rsidR="003207FB" w:rsidRDefault="000A094B" w:rsidP="004B2D4E">
      <w:pPr>
        <w:pStyle w:val="Compact"/>
        <w:numPr>
          <w:ilvl w:val="1"/>
          <w:numId w:val="4"/>
        </w:numPr>
      </w:pPr>
      <w:r>
        <w:t>Upcoming events</w:t>
      </w:r>
    </w:p>
    <w:p w14:paraId="58285B58" w14:textId="77777777" w:rsidR="003207FB" w:rsidRDefault="000A094B" w:rsidP="004B2D4E">
      <w:pPr>
        <w:pStyle w:val="Compact"/>
        <w:numPr>
          <w:ilvl w:val="1"/>
          <w:numId w:val="4"/>
        </w:numPr>
      </w:pPr>
      <w:r>
        <w:t>Important deadlines</w:t>
      </w:r>
    </w:p>
    <w:p w14:paraId="1F45277F" w14:textId="77777777" w:rsidR="003207FB" w:rsidRDefault="000A094B" w:rsidP="004B2D4E">
      <w:pPr>
        <w:pStyle w:val="Compact"/>
        <w:numPr>
          <w:ilvl w:val="1"/>
          <w:numId w:val="4"/>
        </w:numPr>
      </w:pPr>
      <w:r>
        <w:t>New documents</w:t>
      </w:r>
    </w:p>
    <w:p w14:paraId="3B08F586" w14:textId="77777777" w:rsidR="003207FB" w:rsidRDefault="000A094B" w:rsidP="004B2D4E">
      <w:pPr>
        <w:pStyle w:val="Compact"/>
        <w:numPr>
          <w:ilvl w:val="0"/>
          <w:numId w:val="10"/>
        </w:numPr>
      </w:pPr>
      <w:r>
        <w:t>Quick Links:</w:t>
      </w:r>
    </w:p>
    <w:p w14:paraId="61BFECF8" w14:textId="77777777" w:rsidR="003207FB" w:rsidRDefault="000A094B" w:rsidP="004B2D4E">
      <w:pPr>
        <w:pStyle w:val="Compact"/>
        <w:numPr>
          <w:ilvl w:val="1"/>
          <w:numId w:val="5"/>
        </w:numPr>
      </w:pPr>
      <w:r>
        <w:t>Payment system</w:t>
      </w:r>
    </w:p>
    <w:p w14:paraId="1AF2D763" w14:textId="77777777" w:rsidR="003207FB" w:rsidRDefault="000A094B" w:rsidP="004B2D4E">
      <w:pPr>
        <w:pStyle w:val="Compact"/>
        <w:numPr>
          <w:ilvl w:val="1"/>
          <w:numId w:val="5"/>
        </w:numPr>
      </w:pPr>
      <w:r>
        <w:t>Document library</w:t>
      </w:r>
    </w:p>
    <w:p w14:paraId="713DBD04" w14:textId="77777777" w:rsidR="003207FB" w:rsidRDefault="000A094B" w:rsidP="004B2D4E">
      <w:pPr>
        <w:pStyle w:val="Compact"/>
        <w:numPr>
          <w:ilvl w:val="1"/>
          <w:numId w:val="5"/>
        </w:numPr>
      </w:pPr>
      <w:r>
        <w:t>Message center</w:t>
      </w:r>
    </w:p>
    <w:p w14:paraId="68892A4D" w14:textId="77777777" w:rsidR="003207FB" w:rsidRDefault="000A094B" w:rsidP="004B2D4E">
      <w:pPr>
        <w:pStyle w:val="Compact"/>
        <w:numPr>
          <w:ilvl w:val="1"/>
          <w:numId w:val="5"/>
        </w:numPr>
      </w:pPr>
      <w:r>
        <w:t>Community calendar</w:t>
      </w:r>
    </w:p>
    <w:p w14:paraId="7128C2E2" w14:textId="77777777" w:rsidR="003207FB" w:rsidRDefault="000A094B">
      <w:pPr>
        <w:pStyle w:val="Heading3"/>
      </w:pPr>
      <w:bookmarkStart w:id="10" w:name="making-payments"/>
      <w:bookmarkEnd w:id="9"/>
      <w:r>
        <w:t>Making Payments</w:t>
      </w:r>
    </w:p>
    <w:p w14:paraId="43C93C0E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Securely process HOA dues, assessment payments, and other fees associated with your property.</w:t>
      </w:r>
    </w:p>
    <w:p w14:paraId="1A11CAEB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Monthly HOA dues payment - Special assessment payments - Violation fee payments - Other community-related charges</w:t>
      </w:r>
    </w:p>
    <w:p w14:paraId="3C5C429A" w14:textId="245FB523" w:rsidR="00A808BB" w:rsidRDefault="00A808BB" w:rsidP="00A808BB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4318FDA8" wp14:editId="2263B6D8">
            <wp:extent cx="5171263" cy="2469290"/>
            <wp:effectExtent l="0" t="0" r="0" b="0"/>
            <wp:docPr id="79492169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900" cy="24738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A24714" w14:textId="25AB6C08" w:rsidR="003207FB" w:rsidRDefault="000A094B" w:rsidP="00A808BB">
      <w:pPr>
        <w:pStyle w:val="BodyText"/>
        <w:jc w:val="center"/>
      </w:pPr>
      <w:r>
        <w:t>Figure 9: Payments Page - Main payment interface showing balance and options.</w:t>
      </w:r>
    </w:p>
    <w:p w14:paraId="28D51FF7" w14:textId="77777777" w:rsidR="00884A21" w:rsidRDefault="000A094B">
      <w:pPr>
        <w:pStyle w:val="BodyText"/>
      </w:pPr>
      <w:r>
        <w:t xml:space="preserve">Payment Options: </w:t>
      </w:r>
    </w:p>
    <w:p w14:paraId="308E64FF" w14:textId="77777777" w:rsidR="00884A21" w:rsidRDefault="000A094B" w:rsidP="004B2D4E">
      <w:pPr>
        <w:pStyle w:val="BodyText"/>
        <w:numPr>
          <w:ilvl w:val="0"/>
          <w:numId w:val="11"/>
        </w:numPr>
        <w:spacing w:before="0" w:after="0"/>
      </w:pPr>
      <w:r>
        <w:t>One-Time Payment:</w:t>
      </w:r>
    </w:p>
    <w:p w14:paraId="14CE7968" w14:textId="77777777" w:rsidR="00884A21" w:rsidRDefault="000A094B" w:rsidP="004B2D4E">
      <w:pPr>
        <w:pStyle w:val="BodyText"/>
        <w:numPr>
          <w:ilvl w:val="0"/>
          <w:numId w:val="12"/>
        </w:numPr>
        <w:spacing w:before="0" w:after="0"/>
      </w:pPr>
      <w:r>
        <w:t xml:space="preserve"> Select payment amount</w:t>
      </w:r>
    </w:p>
    <w:p w14:paraId="48B93569" w14:textId="77777777" w:rsidR="00884A21" w:rsidRDefault="000A094B" w:rsidP="004B2D4E">
      <w:pPr>
        <w:pStyle w:val="BodyText"/>
        <w:numPr>
          <w:ilvl w:val="0"/>
          <w:numId w:val="12"/>
        </w:numPr>
        <w:spacing w:before="0" w:after="0"/>
      </w:pPr>
      <w:r>
        <w:t>Choose payment method</w:t>
      </w:r>
    </w:p>
    <w:p w14:paraId="60E52F33" w14:textId="77777777" w:rsidR="00884A21" w:rsidRDefault="000A094B" w:rsidP="004B2D4E">
      <w:pPr>
        <w:pStyle w:val="BodyText"/>
        <w:numPr>
          <w:ilvl w:val="0"/>
          <w:numId w:val="12"/>
        </w:numPr>
        <w:spacing w:before="0" w:after="0"/>
      </w:pPr>
      <w:r>
        <w:t>Review and confirm</w:t>
      </w:r>
    </w:p>
    <w:p w14:paraId="4C9C0D8B" w14:textId="7B30D948" w:rsidR="003207FB" w:rsidRDefault="000A094B" w:rsidP="004B2D4E">
      <w:pPr>
        <w:pStyle w:val="BodyText"/>
        <w:numPr>
          <w:ilvl w:val="0"/>
          <w:numId w:val="12"/>
        </w:numPr>
        <w:spacing w:before="0" w:after="0"/>
      </w:pPr>
      <w:r>
        <w:t>Receive confirmation</w:t>
      </w:r>
    </w:p>
    <w:p w14:paraId="5CED9B17" w14:textId="4372A3F5" w:rsidR="00A808BB" w:rsidRDefault="00E3012C" w:rsidP="00BA4949">
      <w:pPr>
        <w:pStyle w:val="FirstParagraph"/>
        <w:jc w:val="center"/>
      </w:pPr>
      <w:r>
        <w:rPr>
          <w:noProof/>
        </w:rPr>
        <w:drawing>
          <wp:inline distT="0" distB="0" distL="0" distR="0" wp14:anchorId="5A10A9DB" wp14:editId="0B57162A">
            <wp:extent cx="4798255" cy="2697480"/>
            <wp:effectExtent l="0" t="0" r="0" b="0"/>
            <wp:docPr id="92199215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336" cy="26980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C06F21" w14:textId="475E650A" w:rsidR="003207FB" w:rsidRDefault="000A094B">
      <w:pPr>
        <w:pStyle w:val="FirstParagraph"/>
      </w:pPr>
      <w:r>
        <w:t>Figure 10: Payment Method Selection - Interface for choosing or adding payment methods</w:t>
      </w:r>
      <w:r w:rsidR="00E3012C">
        <w:t xml:space="preserve"> and amounts</w:t>
      </w:r>
      <w:r>
        <w:t>.</w:t>
      </w:r>
    </w:p>
    <w:p w14:paraId="52DFF2CC" w14:textId="77777777" w:rsidR="00884A21" w:rsidRDefault="000A094B">
      <w:pPr>
        <w:pStyle w:val="BodyText"/>
      </w:pPr>
      <w:r>
        <w:t xml:space="preserve">Payment Methods: </w:t>
      </w:r>
    </w:p>
    <w:p w14:paraId="3006B390" w14:textId="77777777" w:rsidR="00884A21" w:rsidRDefault="000A094B" w:rsidP="004B2D4E">
      <w:pPr>
        <w:pStyle w:val="BodyText"/>
        <w:numPr>
          <w:ilvl w:val="0"/>
          <w:numId w:val="11"/>
        </w:numPr>
        <w:spacing w:before="0" w:after="0"/>
      </w:pPr>
      <w:r>
        <w:t>Credit/Debit Cards:</w:t>
      </w:r>
    </w:p>
    <w:p w14:paraId="092D95DB" w14:textId="23A75125" w:rsidR="00884A21" w:rsidRDefault="000A094B" w:rsidP="004B2D4E">
      <w:pPr>
        <w:pStyle w:val="BodyText"/>
        <w:numPr>
          <w:ilvl w:val="0"/>
          <w:numId w:val="13"/>
        </w:numPr>
        <w:spacing w:before="0" w:after="0"/>
      </w:pPr>
      <w:r>
        <w:t>Add new card</w:t>
      </w:r>
      <w:r w:rsidR="00BA4949">
        <w:t xml:space="preserve"> (Manage Cards)</w:t>
      </w:r>
    </w:p>
    <w:p w14:paraId="369685AF" w14:textId="008243C4" w:rsidR="00884A21" w:rsidRDefault="000A094B" w:rsidP="004B2D4E">
      <w:pPr>
        <w:pStyle w:val="BodyText"/>
        <w:numPr>
          <w:ilvl w:val="0"/>
          <w:numId w:val="13"/>
        </w:numPr>
        <w:spacing w:before="0" w:after="0"/>
      </w:pPr>
      <w:r>
        <w:lastRenderedPageBreak/>
        <w:t>Use saved card</w:t>
      </w:r>
      <w:r w:rsidR="00BA4949">
        <w:t xml:space="preserve"> (Make a payment)</w:t>
      </w:r>
    </w:p>
    <w:p w14:paraId="2DBDEACC" w14:textId="0B4041D0" w:rsidR="00884A21" w:rsidRDefault="000A094B" w:rsidP="004B2D4E">
      <w:pPr>
        <w:pStyle w:val="BodyText"/>
        <w:numPr>
          <w:ilvl w:val="0"/>
          <w:numId w:val="13"/>
        </w:numPr>
        <w:spacing w:before="0" w:after="0"/>
      </w:pPr>
      <w:r>
        <w:t>Set default payment method</w:t>
      </w:r>
      <w:r w:rsidR="00BA4949">
        <w:t xml:space="preserve"> (Manage Cards</w:t>
      </w:r>
    </w:p>
    <w:p w14:paraId="06741278" w14:textId="7A947E4B" w:rsidR="003207FB" w:rsidRDefault="000A094B" w:rsidP="004B2D4E">
      <w:pPr>
        <w:pStyle w:val="BodyText"/>
        <w:numPr>
          <w:ilvl w:val="0"/>
          <w:numId w:val="13"/>
        </w:numPr>
        <w:spacing w:before="0" w:after="0"/>
      </w:pPr>
      <w:r>
        <w:t>Update card information</w:t>
      </w:r>
    </w:p>
    <w:p w14:paraId="2DF53207" w14:textId="77777777" w:rsidR="003207FB" w:rsidRDefault="000A094B" w:rsidP="004B2D4E">
      <w:pPr>
        <w:pStyle w:val="Compact"/>
        <w:numPr>
          <w:ilvl w:val="0"/>
          <w:numId w:val="11"/>
        </w:numPr>
      </w:pPr>
      <w:r>
        <w:t>Payment Review:</w:t>
      </w:r>
    </w:p>
    <w:p w14:paraId="328D055E" w14:textId="77777777" w:rsidR="003207FB" w:rsidRDefault="000A094B" w:rsidP="004B2D4E">
      <w:pPr>
        <w:pStyle w:val="Compact"/>
        <w:numPr>
          <w:ilvl w:val="0"/>
          <w:numId w:val="14"/>
        </w:numPr>
      </w:pPr>
      <w:r>
        <w:t>Verify amount</w:t>
      </w:r>
    </w:p>
    <w:p w14:paraId="6713C448" w14:textId="77777777" w:rsidR="003207FB" w:rsidRDefault="000A094B" w:rsidP="004B2D4E">
      <w:pPr>
        <w:pStyle w:val="Compact"/>
        <w:numPr>
          <w:ilvl w:val="0"/>
          <w:numId w:val="14"/>
        </w:numPr>
      </w:pPr>
      <w:r>
        <w:t xml:space="preserve">Confirm </w:t>
      </w:r>
      <w:r>
        <w:t>payment method</w:t>
      </w:r>
    </w:p>
    <w:p w14:paraId="7C5DF5E3" w14:textId="77777777" w:rsidR="003207FB" w:rsidRDefault="000A094B" w:rsidP="004B2D4E">
      <w:pPr>
        <w:pStyle w:val="Compact"/>
        <w:numPr>
          <w:ilvl w:val="0"/>
          <w:numId w:val="14"/>
        </w:numPr>
      </w:pPr>
      <w:r>
        <w:t>View processing fees</w:t>
      </w:r>
    </w:p>
    <w:p w14:paraId="3BAF0FB5" w14:textId="77777777" w:rsidR="003207FB" w:rsidRDefault="000A094B" w:rsidP="004B2D4E">
      <w:pPr>
        <w:pStyle w:val="Compact"/>
        <w:numPr>
          <w:ilvl w:val="0"/>
          <w:numId w:val="14"/>
        </w:numPr>
      </w:pPr>
      <w:r>
        <w:t>Submit payment</w:t>
      </w:r>
    </w:p>
    <w:p w14:paraId="69BDE369" w14:textId="673396B4" w:rsidR="004B2D4E" w:rsidRDefault="004B2D4E" w:rsidP="004B2D4E">
      <w:pPr>
        <w:pStyle w:val="FirstParagraph"/>
        <w:jc w:val="center"/>
      </w:pPr>
      <w:r>
        <w:rPr>
          <w:noProof/>
        </w:rPr>
        <w:drawing>
          <wp:inline distT="0" distB="0" distL="0" distR="0" wp14:anchorId="15F6461E" wp14:editId="6E91671D">
            <wp:extent cx="5617871" cy="2670097"/>
            <wp:effectExtent l="0" t="0" r="0" b="0"/>
            <wp:docPr id="197216737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759" cy="2680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FA718A" w14:textId="10640FC6" w:rsidR="003207FB" w:rsidRDefault="000A094B" w:rsidP="004B2D4E">
      <w:pPr>
        <w:pStyle w:val="FirstParagraph"/>
        <w:jc w:val="center"/>
      </w:pPr>
      <w:r>
        <w:t>Figure 11: Payment Confirmation - Review screen and receipt generation.</w:t>
      </w:r>
    </w:p>
    <w:p w14:paraId="206DE627" w14:textId="77777777" w:rsidR="00884A21" w:rsidRDefault="000A094B">
      <w:pPr>
        <w:pStyle w:val="BodyText"/>
      </w:pPr>
      <w:r>
        <w:t xml:space="preserve">Confirmation Process: </w:t>
      </w:r>
    </w:p>
    <w:p w14:paraId="6647ED57" w14:textId="77777777" w:rsidR="00884A21" w:rsidRDefault="000A094B" w:rsidP="00884A21">
      <w:pPr>
        <w:pStyle w:val="BodyText"/>
        <w:ind w:left="720"/>
      </w:pPr>
      <w:r>
        <w:t xml:space="preserve">1. Review payment details </w:t>
      </w:r>
    </w:p>
    <w:p w14:paraId="0C4F520A" w14:textId="77777777" w:rsidR="00884A21" w:rsidRDefault="000A094B" w:rsidP="00884A21">
      <w:pPr>
        <w:pStyle w:val="BodyText"/>
        <w:ind w:left="720"/>
      </w:pPr>
      <w:r>
        <w:t xml:space="preserve">2. Submit payment </w:t>
      </w:r>
    </w:p>
    <w:p w14:paraId="725DAFB0" w14:textId="77777777" w:rsidR="00884A21" w:rsidRDefault="000A094B" w:rsidP="00884A21">
      <w:pPr>
        <w:pStyle w:val="BodyText"/>
        <w:ind w:left="720"/>
      </w:pPr>
      <w:r>
        <w:t xml:space="preserve">3. Receive confirmation </w:t>
      </w:r>
    </w:p>
    <w:p w14:paraId="33E28C5B" w14:textId="5A0AFB75" w:rsidR="003207FB" w:rsidRDefault="000A094B" w:rsidP="00884A21">
      <w:pPr>
        <w:pStyle w:val="BodyText"/>
        <w:ind w:left="720"/>
      </w:pPr>
      <w:r>
        <w:t>4. Download/print receipt</w:t>
      </w:r>
    </w:p>
    <w:p w14:paraId="152F5501" w14:textId="77777777" w:rsidR="003207FB" w:rsidRDefault="000A094B">
      <w:pPr>
        <w:pStyle w:val="Heading3"/>
      </w:pPr>
      <w:bookmarkStart w:id="11" w:name="document-management"/>
      <w:bookmarkEnd w:id="10"/>
      <w:r>
        <w:t>Document Management</w:t>
      </w:r>
    </w:p>
    <w:p w14:paraId="53DCC7F3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Access, download, and manage important HOA documents, forms, and community information.</w:t>
      </w:r>
    </w:p>
    <w:p w14:paraId="57EFA525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Reviewing HOA policies - Accessing community forms - Checking meeting minutes - Viewing financial reports</w:t>
      </w:r>
    </w:p>
    <w:p w14:paraId="3244CE36" w14:textId="10A873F3" w:rsidR="000A379B" w:rsidRDefault="000A379B" w:rsidP="000A379B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1F23852" wp14:editId="1138CB85">
            <wp:extent cx="5029200" cy="2411408"/>
            <wp:effectExtent l="0" t="0" r="0" b="0"/>
            <wp:docPr id="205213452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376" cy="24177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9F5D8D" w14:textId="3F9E2D83" w:rsidR="003207FB" w:rsidRDefault="000A094B" w:rsidP="000A379B">
      <w:pPr>
        <w:pStyle w:val="BodyText"/>
        <w:jc w:val="center"/>
      </w:pPr>
      <w:r>
        <w:t>Figure 12: Document Library - Main document management interface.</w:t>
      </w:r>
    </w:p>
    <w:p w14:paraId="53A728C3" w14:textId="77777777" w:rsidR="00884A21" w:rsidRDefault="000A094B">
      <w:pPr>
        <w:pStyle w:val="BodyText"/>
      </w:pPr>
      <w:r>
        <w:t xml:space="preserve">Document Categories: </w:t>
      </w:r>
    </w:p>
    <w:p w14:paraId="6746AD3D" w14:textId="77777777" w:rsidR="00884A21" w:rsidRDefault="000A094B" w:rsidP="004B2D4E">
      <w:pPr>
        <w:pStyle w:val="BodyText"/>
        <w:numPr>
          <w:ilvl w:val="0"/>
          <w:numId w:val="15"/>
        </w:numPr>
        <w:spacing w:before="0" w:after="0"/>
      </w:pPr>
      <w:r>
        <w:t>Governing Documents:</w:t>
      </w:r>
    </w:p>
    <w:p w14:paraId="1B176F9E" w14:textId="77777777" w:rsidR="00884A21" w:rsidRDefault="000A094B" w:rsidP="004B2D4E">
      <w:pPr>
        <w:pStyle w:val="BodyText"/>
        <w:numPr>
          <w:ilvl w:val="0"/>
          <w:numId w:val="16"/>
        </w:numPr>
        <w:spacing w:before="0" w:after="0"/>
      </w:pPr>
      <w:r>
        <w:t>Bylaws</w:t>
      </w:r>
    </w:p>
    <w:p w14:paraId="596CA587" w14:textId="77777777" w:rsidR="00884A21" w:rsidRDefault="000A094B" w:rsidP="004B2D4E">
      <w:pPr>
        <w:pStyle w:val="BodyText"/>
        <w:numPr>
          <w:ilvl w:val="0"/>
          <w:numId w:val="16"/>
        </w:numPr>
        <w:spacing w:before="0" w:after="0"/>
      </w:pPr>
      <w:r>
        <w:t>CC&amp;Rs</w:t>
      </w:r>
    </w:p>
    <w:p w14:paraId="519C8411" w14:textId="77777777" w:rsidR="00884A21" w:rsidRDefault="000A094B" w:rsidP="004B2D4E">
      <w:pPr>
        <w:pStyle w:val="BodyText"/>
        <w:numPr>
          <w:ilvl w:val="0"/>
          <w:numId w:val="16"/>
        </w:numPr>
        <w:spacing w:before="0" w:after="0"/>
      </w:pPr>
      <w:r>
        <w:t>Rules and regulations</w:t>
      </w:r>
    </w:p>
    <w:p w14:paraId="3FD4AD49" w14:textId="6A517258" w:rsidR="003207FB" w:rsidRDefault="000A094B" w:rsidP="004B2D4E">
      <w:pPr>
        <w:pStyle w:val="BodyText"/>
        <w:numPr>
          <w:ilvl w:val="0"/>
          <w:numId w:val="16"/>
        </w:numPr>
        <w:spacing w:before="0" w:after="0"/>
      </w:pPr>
      <w:r>
        <w:t>Policies</w:t>
      </w:r>
    </w:p>
    <w:p w14:paraId="5D0892CC" w14:textId="77777777" w:rsidR="003207FB" w:rsidRDefault="000A094B" w:rsidP="004B2D4E">
      <w:pPr>
        <w:pStyle w:val="Compact"/>
        <w:numPr>
          <w:ilvl w:val="0"/>
          <w:numId w:val="15"/>
        </w:numPr>
      </w:pPr>
      <w:r>
        <w:t>Community Documents:</w:t>
      </w:r>
    </w:p>
    <w:p w14:paraId="2CF48EAD" w14:textId="77777777" w:rsidR="003207FB" w:rsidRDefault="000A094B" w:rsidP="004B2D4E">
      <w:pPr>
        <w:pStyle w:val="Compact"/>
        <w:numPr>
          <w:ilvl w:val="0"/>
          <w:numId w:val="17"/>
        </w:numPr>
      </w:pPr>
      <w:r>
        <w:t>Meeting minutes</w:t>
      </w:r>
    </w:p>
    <w:p w14:paraId="3D125246" w14:textId="77777777" w:rsidR="003207FB" w:rsidRDefault="000A094B" w:rsidP="004B2D4E">
      <w:pPr>
        <w:pStyle w:val="Compact"/>
        <w:numPr>
          <w:ilvl w:val="0"/>
          <w:numId w:val="17"/>
        </w:numPr>
      </w:pPr>
      <w:r>
        <w:t>Newsletters</w:t>
      </w:r>
    </w:p>
    <w:p w14:paraId="02EB0F97" w14:textId="77777777" w:rsidR="003207FB" w:rsidRDefault="000A094B" w:rsidP="004B2D4E">
      <w:pPr>
        <w:pStyle w:val="Compact"/>
        <w:numPr>
          <w:ilvl w:val="0"/>
          <w:numId w:val="17"/>
        </w:numPr>
      </w:pPr>
      <w:r>
        <w:t>Event calendars</w:t>
      </w:r>
    </w:p>
    <w:p w14:paraId="0EC1C443" w14:textId="5B9B4D4D" w:rsidR="003207FB" w:rsidRDefault="000A094B" w:rsidP="004B2D4E">
      <w:pPr>
        <w:pStyle w:val="Compact"/>
        <w:numPr>
          <w:ilvl w:val="0"/>
          <w:numId w:val="17"/>
        </w:numPr>
      </w:pPr>
      <w:r>
        <w:t>Community notices</w:t>
      </w:r>
    </w:p>
    <w:p w14:paraId="777101CF" w14:textId="75AE750D" w:rsidR="007B49B3" w:rsidRDefault="007B49B3" w:rsidP="007B49B3">
      <w:pPr>
        <w:pStyle w:val="FirstParagraph"/>
        <w:jc w:val="center"/>
      </w:pPr>
      <w:r>
        <w:rPr>
          <w:noProof/>
        </w:rPr>
        <w:drawing>
          <wp:inline distT="0" distB="0" distL="0" distR="0" wp14:anchorId="47B117DB" wp14:editId="540F9104">
            <wp:extent cx="4838700" cy="2537784"/>
            <wp:effectExtent l="0" t="0" r="0" b="0"/>
            <wp:docPr id="101906025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006" cy="2547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92FEDB" w14:textId="693D8054" w:rsidR="003207FB" w:rsidRDefault="000A094B">
      <w:pPr>
        <w:pStyle w:val="FirstParagraph"/>
      </w:pPr>
      <w:r>
        <w:t xml:space="preserve">Figure 13: Document </w:t>
      </w:r>
      <w:r w:rsidR="00B170C9">
        <w:t xml:space="preserve">View &amp; </w:t>
      </w:r>
      <w:r w:rsidR="000A379B">
        <w:t>Filter</w:t>
      </w:r>
      <w:r>
        <w:t xml:space="preserve"> </w:t>
      </w:r>
      <w:r w:rsidR="00B170C9">
        <w:t>–</w:t>
      </w:r>
      <w:r>
        <w:t xml:space="preserve"> </w:t>
      </w:r>
      <w:r w:rsidR="00B170C9">
        <w:t>Change view of</w:t>
      </w:r>
      <w:r>
        <w:t xml:space="preserve"> interface for finding documents</w:t>
      </w:r>
      <w:r w:rsidR="00B170C9">
        <w:t xml:space="preserve"> and filter by Title or Date</w:t>
      </w:r>
      <w:r>
        <w:t>.</w:t>
      </w:r>
    </w:p>
    <w:p w14:paraId="5BF454FA" w14:textId="07EE001E" w:rsidR="00B665AB" w:rsidRDefault="00B665AB" w:rsidP="00B665AB">
      <w:pPr>
        <w:pStyle w:val="BodyText"/>
        <w:jc w:val="center"/>
      </w:pPr>
      <w:r w:rsidRPr="00B665AB">
        <w:rPr>
          <w:noProof/>
        </w:rPr>
        <w:lastRenderedPageBreak/>
        <w:drawing>
          <wp:inline distT="0" distB="0" distL="0" distR="0" wp14:anchorId="508738D1" wp14:editId="642269CD">
            <wp:extent cx="4667250" cy="1760520"/>
            <wp:effectExtent l="0" t="0" r="0" b="0"/>
            <wp:docPr id="194121350" name="Picture 1" descr="A close-up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21350" name="Picture 1" descr="A close-up of a calenda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86248" cy="176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9283E" w14:textId="7D19A5A3" w:rsidR="003207FB" w:rsidRDefault="000A094B">
      <w:pPr>
        <w:pStyle w:val="BodyText"/>
      </w:pPr>
      <w:r>
        <w:t>Figure 14: Document Detail View - Expanded view of document information and actions.</w:t>
      </w:r>
    </w:p>
    <w:p w14:paraId="7CC0AA7B" w14:textId="77777777" w:rsidR="00884A21" w:rsidRDefault="000A094B">
      <w:pPr>
        <w:pStyle w:val="BodyText"/>
      </w:pPr>
      <w:r>
        <w:t xml:space="preserve">Document Actions: </w:t>
      </w:r>
    </w:p>
    <w:p w14:paraId="077C069B" w14:textId="77777777" w:rsidR="00884A21" w:rsidRDefault="000A094B" w:rsidP="00884A21">
      <w:pPr>
        <w:pStyle w:val="BodyText"/>
        <w:ind w:left="720"/>
      </w:pPr>
      <w:r>
        <w:t xml:space="preserve">1. View details </w:t>
      </w:r>
    </w:p>
    <w:p w14:paraId="5F89BC65" w14:textId="184AC533" w:rsidR="003207FB" w:rsidRDefault="000A094B" w:rsidP="00884A21">
      <w:pPr>
        <w:pStyle w:val="BodyText"/>
        <w:ind w:left="720"/>
      </w:pPr>
      <w:r>
        <w:t>2. Download</w:t>
      </w:r>
    </w:p>
    <w:p w14:paraId="420D61C8" w14:textId="77777777" w:rsidR="003207FB" w:rsidRDefault="000A094B">
      <w:pPr>
        <w:pStyle w:val="Heading3"/>
      </w:pPr>
      <w:bookmarkStart w:id="12" w:name="messages"/>
      <w:bookmarkEnd w:id="11"/>
      <w:r>
        <w:t>Messages</w:t>
      </w:r>
    </w:p>
    <w:p w14:paraId="166D0F80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Communicate with HOA management, board members, and receive important notifications.</w:t>
      </w:r>
    </w:p>
    <w:p w14:paraId="70F84CCE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Submitting inquiries - Responding to notices - Requesting information - Reporting issues</w:t>
      </w:r>
    </w:p>
    <w:p w14:paraId="2A715884" w14:textId="0B8C9706" w:rsidR="00F67357" w:rsidRDefault="00F67357" w:rsidP="00F67357">
      <w:pPr>
        <w:pStyle w:val="BodyText"/>
        <w:jc w:val="center"/>
      </w:pPr>
      <w:r>
        <w:rPr>
          <w:noProof/>
        </w:rPr>
        <w:drawing>
          <wp:inline distT="0" distB="0" distL="0" distR="0" wp14:anchorId="732D3D18" wp14:editId="19377569">
            <wp:extent cx="5095875" cy="2443378"/>
            <wp:effectExtent l="0" t="0" r="0" b="0"/>
            <wp:docPr id="91234501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538" cy="24552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A77A98" w14:textId="0E609644" w:rsidR="003207FB" w:rsidRDefault="000A094B">
      <w:pPr>
        <w:pStyle w:val="BodyText"/>
      </w:pPr>
      <w:r>
        <w:t>Figure 15: Message Center - Main messaging interface showing inbox and composition options.</w:t>
      </w:r>
    </w:p>
    <w:p w14:paraId="34889E79" w14:textId="77777777" w:rsidR="00884A21" w:rsidRDefault="000A094B">
      <w:pPr>
        <w:pStyle w:val="BodyText"/>
      </w:pPr>
      <w:r>
        <w:t xml:space="preserve">Message Features: </w:t>
      </w:r>
    </w:p>
    <w:p w14:paraId="355D2EC7" w14:textId="77777777" w:rsidR="00884A21" w:rsidRDefault="000A094B" w:rsidP="004B2D4E">
      <w:pPr>
        <w:pStyle w:val="BodyText"/>
        <w:numPr>
          <w:ilvl w:val="0"/>
          <w:numId w:val="18"/>
        </w:numPr>
        <w:spacing w:before="0" w:after="0"/>
      </w:pPr>
      <w:r>
        <w:t xml:space="preserve">Compose Message: </w:t>
      </w:r>
    </w:p>
    <w:p w14:paraId="17C6BF48" w14:textId="77777777" w:rsidR="00884A21" w:rsidRDefault="000A094B" w:rsidP="004B2D4E">
      <w:pPr>
        <w:pStyle w:val="BodyText"/>
        <w:numPr>
          <w:ilvl w:val="0"/>
          <w:numId w:val="19"/>
        </w:numPr>
        <w:spacing w:before="0" w:after="0"/>
      </w:pPr>
      <w:r>
        <w:t>Select recipient</w:t>
      </w:r>
    </w:p>
    <w:p w14:paraId="4903FB9D" w14:textId="77777777" w:rsidR="00884A21" w:rsidRDefault="000A094B" w:rsidP="004B2D4E">
      <w:pPr>
        <w:pStyle w:val="BodyText"/>
        <w:numPr>
          <w:ilvl w:val="0"/>
          <w:numId w:val="19"/>
        </w:numPr>
        <w:spacing w:before="0" w:after="0"/>
      </w:pPr>
      <w:r>
        <w:t>Write message</w:t>
      </w:r>
    </w:p>
    <w:p w14:paraId="3416C128" w14:textId="6736D47E" w:rsidR="003207FB" w:rsidRDefault="000A094B" w:rsidP="004B2D4E">
      <w:pPr>
        <w:pStyle w:val="BodyText"/>
        <w:numPr>
          <w:ilvl w:val="0"/>
          <w:numId w:val="19"/>
        </w:numPr>
        <w:spacing w:before="0" w:after="0"/>
      </w:pPr>
      <w:r>
        <w:lastRenderedPageBreak/>
        <w:t>Send message</w:t>
      </w:r>
    </w:p>
    <w:p w14:paraId="67FCEE40" w14:textId="77777777" w:rsidR="003207FB" w:rsidRDefault="000A094B" w:rsidP="004B2D4E">
      <w:pPr>
        <w:pStyle w:val="Compact"/>
        <w:numPr>
          <w:ilvl w:val="0"/>
          <w:numId w:val="18"/>
        </w:numPr>
      </w:pPr>
      <w:r>
        <w:t>View Messages:</w:t>
      </w:r>
    </w:p>
    <w:p w14:paraId="6D4D06F8" w14:textId="77777777" w:rsidR="003207FB" w:rsidRDefault="000A094B" w:rsidP="004B2D4E">
      <w:pPr>
        <w:pStyle w:val="Compact"/>
        <w:numPr>
          <w:ilvl w:val="0"/>
          <w:numId w:val="20"/>
        </w:numPr>
      </w:pPr>
      <w:r>
        <w:t>Read messages</w:t>
      </w:r>
    </w:p>
    <w:p w14:paraId="3F114809" w14:textId="77777777" w:rsidR="003207FB" w:rsidRDefault="000A094B" w:rsidP="004B2D4E">
      <w:pPr>
        <w:pStyle w:val="Compact"/>
        <w:numPr>
          <w:ilvl w:val="0"/>
          <w:numId w:val="20"/>
        </w:numPr>
      </w:pPr>
      <w:r>
        <w:t>Reply to messages</w:t>
      </w:r>
    </w:p>
    <w:p w14:paraId="1505697F" w14:textId="77777777" w:rsidR="003207FB" w:rsidRDefault="000A094B" w:rsidP="004B2D4E">
      <w:pPr>
        <w:pStyle w:val="Compact"/>
        <w:numPr>
          <w:ilvl w:val="0"/>
          <w:numId w:val="20"/>
        </w:numPr>
      </w:pPr>
      <w:r>
        <w:t>View message history</w:t>
      </w:r>
    </w:p>
    <w:p w14:paraId="3086876D" w14:textId="7276C23E" w:rsidR="004D5610" w:rsidRDefault="004D5610" w:rsidP="004D5610">
      <w:pPr>
        <w:pStyle w:val="FirstParagraph"/>
        <w:jc w:val="center"/>
      </w:pPr>
      <w:r>
        <w:rPr>
          <w:noProof/>
        </w:rPr>
        <w:drawing>
          <wp:inline distT="0" distB="0" distL="0" distR="0" wp14:anchorId="6E55C859" wp14:editId="0C276051">
            <wp:extent cx="5943600" cy="1857949"/>
            <wp:effectExtent l="0" t="0" r="0" b="0"/>
            <wp:docPr id="3147017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714" cy="1867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002CDF" w14:textId="06136140" w:rsidR="003207FB" w:rsidRDefault="000A094B" w:rsidP="004D5610">
      <w:pPr>
        <w:pStyle w:val="FirstParagraph"/>
        <w:jc w:val="center"/>
      </w:pPr>
      <w:r>
        <w:t xml:space="preserve">Figure 16: Message Composition - Interface for creating and </w:t>
      </w:r>
      <w:r>
        <w:t>sending messages.</w:t>
      </w:r>
    </w:p>
    <w:p w14:paraId="16FCC54B" w14:textId="77777777" w:rsidR="00884A21" w:rsidRDefault="000A094B">
      <w:pPr>
        <w:pStyle w:val="BodyText"/>
      </w:pPr>
      <w:r>
        <w:t xml:space="preserve">Message Types: </w:t>
      </w:r>
    </w:p>
    <w:p w14:paraId="787E39D2" w14:textId="77777777" w:rsidR="00884A21" w:rsidRDefault="000A094B" w:rsidP="004B2D4E">
      <w:pPr>
        <w:pStyle w:val="BodyText"/>
        <w:numPr>
          <w:ilvl w:val="0"/>
          <w:numId w:val="21"/>
        </w:numPr>
        <w:spacing w:before="0" w:after="0"/>
      </w:pPr>
      <w:r>
        <w:t>Direct Messages:</w:t>
      </w:r>
    </w:p>
    <w:p w14:paraId="161AF78B" w14:textId="77777777" w:rsidR="00884A21" w:rsidRDefault="000A094B" w:rsidP="004B2D4E">
      <w:pPr>
        <w:pStyle w:val="BodyText"/>
        <w:numPr>
          <w:ilvl w:val="0"/>
          <w:numId w:val="22"/>
        </w:numPr>
        <w:spacing w:before="0" w:after="0"/>
      </w:pPr>
      <w:r>
        <w:t>To HOA management</w:t>
      </w:r>
    </w:p>
    <w:p w14:paraId="5E7772B8" w14:textId="77777777" w:rsidR="00884A21" w:rsidRDefault="000A094B" w:rsidP="004B2D4E">
      <w:pPr>
        <w:pStyle w:val="BodyText"/>
        <w:numPr>
          <w:ilvl w:val="0"/>
          <w:numId w:val="22"/>
        </w:numPr>
        <w:spacing w:before="0" w:after="0"/>
      </w:pPr>
      <w:r>
        <w:t>To board members</w:t>
      </w:r>
    </w:p>
    <w:p w14:paraId="4FC60A14" w14:textId="7D025B59" w:rsidR="003207FB" w:rsidRDefault="000A094B" w:rsidP="004B2D4E">
      <w:pPr>
        <w:pStyle w:val="BodyText"/>
        <w:numPr>
          <w:ilvl w:val="0"/>
          <w:numId w:val="22"/>
        </w:numPr>
        <w:spacing w:before="0" w:after="0"/>
      </w:pPr>
      <w:r>
        <w:t>To committees</w:t>
      </w:r>
    </w:p>
    <w:p w14:paraId="7B7D7B67" w14:textId="77777777" w:rsidR="003207FB" w:rsidRDefault="000A094B" w:rsidP="004B2D4E">
      <w:pPr>
        <w:pStyle w:val="Compact"/>
        <w:numPr>
          <w:ilvl w:val="0"/>
          <w:numId w:val="21"/>
        </w:numPr>
      </w:pPr>
      <w:r>
        <w:t>System Messages:</w:t>
      </w:r>
    </w:p>
    <w:p w14:paraId="17F40BF7" w14:textId="77777777" w:rsidR="003207FB" w:rsidRDefault="000A094B" w:rsidP="004B2D4E">
      <w:pPr>
        <w:pStyle w:val="Compact"/>
        <w:numPr>
          <w:ilvl w:val="0"/>
          <w:numId w:val="23"/>
        </w:numPr>
      </w:pPr>
      <w:r>
        <w:t>Payment confirmations</w:t>
      </w:r>
    </w:p>
    <w:p w14:paraId="087BCBCA" w14:textId="77777777" w:rsidR="003207FB" w:rsidRDefault="000A094B" w:rsidP="004B2D4E">
      <w:pPr>
        <w:pStyle w:val="Compact"/>
        <w:numPr>
          <w:ilvl w:val="0"/>
          <w:numId w:val="23"/>
        </w:numPr>
      </w:pPr>
      <w:r>
        <w:t>Important notices</w:t>
      </w:r>
    </w:p>
    <w:p w14:paraId="1045BBAF" w14:textId="77777777" w:rsidR="003207FB" w:rsidRDefault="000A094B" w:rsidP="004B2D4E">
      <w:pPr>
        <w:pStyle w:val="Compact"/>
        <w:numPr>
          <w:ilvl w:val="0"/>
          <w:numId w:val="23"/>
        </w:numPr>
      </w:pPr>
      <w:r>
        <w:t>Account updates</w:t>
      </w:r>
    </w:p>
    <w:p w14:paraId="5E3DDDFF" w14:textId="77777777" w:rsidR="003207FB" w:rsidRDefault="000A094B">
      <w:pPr>
        <w:pStyle w:val="Heading3"/>
      </w:pPr>
      <w:bookmarkStart w:id="13" w:name="announcements-events"/>
      <w:bookmarkEnd w:id="12"/>
      <w:r>
        <w:t>Announcements &amp; Events</w:t>
      </w:r>
    </w:p>
    <w:p w14:paraId="067A6D09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Stay informed about community news, upcoming events, and important notices. This feature ensures you never miss critical information or community gatherings.</w:t>
      </w:r>
    </w:p>
    <w:p w14:paraId="21B5AD3E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Check community updates - View upcoming events - RSVP to gatherings - Review past announcements</w:t>
      </w:r>
    </w:p>
    <w:p w14:paraId="6C10907F" w14:textId="38508623" w:rsidR="00C14229" w:rsidRDefault="00C14229" w:rsidP="00C14229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82CEB26" wp14:editId="1B91013D">
            <wp:extent cx="5048250" cy="2415544"/>
            <wp:effectExtent l="0" t="0" r="0" b="0"/>
            <wp:docPr id="114848208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207" cy="2421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C3D520" w14:textId="457D1EBA" w:rsidR="003207FB" w:rsidRDefault="000A094B" w:rsidP="00C14229">
      <w:pPr>
        <w:pStyle w:val="BodyText"/>
        <w:jc w:val="center"/>
      </w:pPr>
      <w:r>
        <w:t>Figure 17: Announcements Page - Main announcements and events interface.</w:t>
      </w:r>
    </w:p>
    <w:p w14:paraId="7D05DB37" w14:textId="77777777" w:rsidR="00884A21" w:rsidRDefault="000A094B">
      <w:pPr>
        <w:pStyle w:val="BodyText"/>
      </w:pPr>
      <w:r>
        <w:t xml:space="preserve">Announcement Features: </w:t>
      </w:r>
    </w:p>
    <w:p w14:paraId="7996B21D" w14:textId="77777777" w:rsidR="00884A21" w:rsidRDefault="000A094B" w:rsidP="004B2D4E">
      <w:pPr>
        <w:pStyle w:val="BodyText"/>
        <w:numPr>
          <w:ilvl w:val="0"/>
          <w:numId w:val="24"/>
        </w:numPr>
        <w:spacing w:before="0" w:after="0"/>
      </w:pPr>
      <w:r>
        <w:t xml:space="preserve">News Feed: </w:t>
      </w:r>
    </w:p>
    <w:p w14:paraId="1A65F5D7" w14:textId="77777777" w:rsidR="00884A21" w:rsidRDefault="000A094B" w:rsidP="004B2D4E">
      <w:pPr>
        <w:pStyle w:val="BodyText"/>
        <w:numPr>
          <w:ilvl w:val="0"/>
          <w:numId w:val="25"/>
        </w:numPr>
        <w:spacing w:before="0" w:after="0"/>
      </w:pPr>
      <w:r>
        <w:t>Latest announcements</w:t>
      </w:r>
    </w:p>
    <w:p w14:paraId="3E68E860" w14:textId="77777777" w:rsidR="00884A21" w:rsidRDefault="000A094B" w:rsidP="004B2D4E">
      <w:pPr>
        <w:pStyle w:val="BodyText"/>
        <w:numPr>
          <w:ilvl w:val="0"/>
          <w:numId w:val="25"/>
        </w:numPr>
        <w:spacing w:before="0" w:after="0"/>
      </w:pPr>
      <w:r>
        <w:t>Community updates</w:t>
      </w:r>
    </w:p>
    <w:p w14:paraId="2620CFE8" w14:textId="77777777" w:rsidR="00884A21" w:rsidRDefault="000A094B" w:rsidP="004B2D4E">
      <w:pPr>
        <w:pStyle w:val="BodyText"/>
        <w:numPr>
          <w:ilvl w:val="0"/>
          <w:numId w:val="25"/>
        </w:numPr>
        <w:spacing w:before="0" w:after="0"/>
      </w:pPr>
      <w:r>
        <w:t>Important notices</w:t>
      </w:r>
    </w:p>
    <w:p w14:paraId="60D40FE7" w14:textId="0B64691A" w:rsidR="003207FB" w:rsidRDefault="000A094B" w:rsidP="004B2D4E">
      <w:pPr>
        <w:pStyle w:val="BodyText"/>
        <w:numPr>
          <w:ilvl w:val="0"/>
          <w:numId w:val="25"/>
        </w:numPr>
        <w:spacing w:before="0" w:after="0"/>
      </w:pPr>
      <w:r>
        <w:t>Policy changes</w:t>
      </w:r>
    </w:p>
    <w:p w14:paraId="3B5199FD" w14:textId="7045B12A" w:rsidR="0009011D" w:rsidRDefault="0009011D" w:rsidP="0009011D">
      <w:pPr>
        <w:pStyle w:val="BodyText"/>
        <w:jc w:val="center"/>
      </w:pPr>
      <w:r w:rsidRPr="0009011D">
        <w:rPr>
          <w:noProof/>
        </w:rPr>
        <w:drawing>
          <wp:inline distT="0" distB="0" distL="0" distR="0" wp14:anchorId="3CAA941D" wp14:editId="7135F7FE">
            <wp:extent cx="4972050" cy="2307541"/>
            <wp:effectExtent l="0" t="0" r="0" b="0"/>
            <wp:docPr id="1763065221" name="Picture 1" descr="A screenshot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065221" name="Picture 1" descr="A screenshot of a calenda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89055" cy="2315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3049C" w14:textId="2E59850A" w:rsidR="003207FB" w:rsidRDefault="000A094B">
      <w:pPr>
        <w:pStyle w:val="BodyText"/>
      </w:pPr>
      <w:r>
        <w:t xml:space="preserve">Figure 18: Event Calendar - Calendar view showing </w:t>
      </w:r>
      <w:r>
        <w:t>upcoming community events.</w:t>
      </w:r>
    </w:p>
    <w:p w14:paraId="4428D71D" w14:textId="77777777" w:rsidR="00AC73CF" w:rsidRDefault="000A094B">
      <w:pPr>
        <w:pStyle w:val="BodyText"/>
      </w:pPr>
      <w:r>
        <w:t xml:space="preserve">Event Management: </w:t>
      </w:r>
    </w:p>
    <w:p w14:paraId="2E7F392D" w14:textId="77777777" w:rsidR="00AC73CF" w:rsidRDefault="000A094B" w:rsidP="004B2D4E">
      <w:pPr>
        <w:pStyle w:val="BodyText"/>
        <w:numPr>
          <w:ilvl w:val="0"/>
          <w:numId w:val="26"/>
        </w:numPr>
        <w:spacing w:before="0" w:after="0"/>
      </w:pPr>
      <w:r>
        <w:t>View Events:</w:t>
      </w:r>
    </w:p>
    <w:p w14:paraId="65DADC4F" w14:textId="77777777" w:rsidR="00AC73CF" w:rsidRDefault="000A094B" w:rsidP="004B2D4E">
      <w:pPr>
        <w:pStyle w:val="BodyText"/>
        <w:numPr>
          <w:ilvl w:val="0"/>
          <w:numId w:val="27"/>
        </w:numPr>
        <w:spacing w:before="0" w:after="0"/>
      </w:pPr>
      <w:r>
        <w:t>Upcoming events list</w:t>
      </w:r>
    </w:p>
    <w:p w14:paraId="646F7A06" w14:textId="77777777" w:rsidR="00AC73CF" w:rsidRDefault="000A094B" w:rsidP="004B2D4E">
      <w:pPr>
        <w:pStyle w:val="BodyText"/>
        <w:numPr>
          <w:ilvl w:val="0"/>
          <w:numId w:val="27"/>
        </w:numPr>
        <w:spacing w:before="0" w:after="0"/>
      </w:pPr>
      <w:r>
        <w:t>Calendar view</w:t>
      </w:r>
    </w:p>
    <w:p w14:paraId="7189D4A8" w14:textId="77777777" w:rsidR="00AC73CF" w:rsidRDefault="000A094B" w:rsidP="004B2D4E">
      <w:pPr>
        <w:pStyle w:val="BodyText"/>
        <w:numPr>
          <w:ilvl w:val="0"/>
          <w:numId w:val="27"/>
        </w:numPr>
        <w:spacing w:before="0" w:after="0"/>
      </w:pPr>
      <w:r>
        <w:t>Event details</w:t>
      </w:r>
    </w:p>
    <w:p w14:paraId="51849988" w14:textId="28AC3569" w:rsidR="003207FB" w:rsidRDefault="000A094B" w:rsidP="004B2D4E">
      <w:pPr>
        <w:pStyle w:val="BodyText"/>
        <w:numPr>
          <w:ilvl w:val="0"/>
          <w:numId w:val="27"/>
        </w:numPr>
        <w:spacing w:before="0" w:after="0"/>
      </w:pPr>
      <w:r>
        <w:t>Location information</w:t>
      </w:r>
    </w:p>
    <w:p w14:paraId="6702CD79" w14:textId="77777777" w:rsidR="003207FB" w:rsidRDefault="000A094B" w:rsidP="004B2D4E">
      <w:pPr>
        <w:pStyle w:val="Compact"/>
        <w:numPr>
          <w:ilvl w:val="0"/>
          <w:numId w:val="26"/>
        </w:numPr>
      </w:pPr>
      <w:r>
        <w:lastRenderedPageBreak/>
        <w:t>Event Actions:</w:t>
      </w:r>
    </w:p>
    <w:p w14:paraId="71917757" w14:textId="77777777" w:rsidR="003207FB" w:rsidRDefault="000A094B" w:rsidP="004B2D4E">
      <w:pPr>
        <w:pStyle w:val="Compact"/>
        <w:numPr>
          <w:ilvl w:val="0"/>
          <w:numId w:val="28"/>
        </w:numPr>
      </w:pPr>
      <w:r>
        <w:t>RSVP to events</w:t>
      </w:r>
    </w:p>
    <w:p w14:paraId="749C4362" w14:textId="77777777" w:rsidR="003207FB" w:rsidRDefault="000A094B" w:rsidP="004B2D4E">
      <w:pPr>
        <w:pStyle w:val="Compact"/>
        <w:numPr>
          <w:ilvl w:val="0"/>
          <w:numId w:val="28"/>
        </w:numPr>
      </w:pPr>
      <w:r>
        <w:t>Add to personal calendar</w:t>
      </w:r>
    </w:p>
    <w:p w14:paraId="29D1ED54" w14:textId="77777777" w:rsidR="003207FB" w:rsidRDefault="000A094B" w:rsidP="004B2D4E">
      <w:pPr>
        <w:pStyle w:val="Compact"/>
        <w:numPr>
          <w:ilvl w:val="0"/>
          <w:numId w:val="28"/>
        </w:numPr>
      </w:pPr>
      <w:r>
        <w:t>Get event reminders</w:t>
      </w:r>
    </w:p>
    <w:p w14:paraId="758A8A8D" w14:textId="77777777" w:rsidR="003207FB" w:rsidRDefault="000A094B" w:rsidP="004B2D4E">
      <w:pPr>
        <w:pStyle w:val="Compact"/>
        <w:numPr>
          <w:ilvl w:val="0"/>
          <w:numId w:val="28"/>
        </w:numPr>
      </w:pPr>
      <w:r>
        <w:t>View event history</w:t>
      </w:r>
    </w:p>
    <w:p w14:paraId="0F6B448F" w14:textId="13614743" w:rsidR="009F3E14" w:rsidRDefault="009F3E14" w:rsidP="009F3E14">
      <w:pPr>
        <w:pStyle w:val="FirstParagraph"/>
        <w:jc w:val="center"/>
      </w:pPr>
      <w:r w:rsidRPr="009F3E14">
        <w:rPr>
          <w:noProof/>
        </w:rPr>
        <w:drawing>
          <wp:inline distT="0" distB="0" distL="0" distR="0" wp14:anchorId="15F79C60" wp14:editId="3037B4BF">
            <wp:extent cx="2667000" cy="3518388"/>
            <wp:effectExtent l="0" t="0" r="0" b="0"/>
            <wp:docPr id="1152316383" name="Picture 1" descr="A screenshot of a do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316383" name="Picture 1" descr="A screenshot of a dog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538" cy="3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237A9" w14:textId="05D675A1" w:rsidR="003207FB" w:rsidRDefault="000A094B" w:rsidP="009F3E14">
      <w:pPr>
        <w:pStyle w:val="FirstParagraph"/>
        <w:jc w:val="center"/>
      </w:pPr>
      <w:r>
        <w:t>Figure 19: Event Details - Expanded view of event information and RSVP options.</w:t>
      </w:r>
    </w:p>
    <w:p w14:paraId="4C23F5BA" w14:textId="77777777" w:rsidR="00AC73CF" w:rsidRDefault="000A094B">
      <w:pPr>
        <w:pStyle w:val="BodyText"/>
      </w:pPr>
      <w:r>
        <w:t xml:space="preserve">Event Details Include: </w:t>
      </w:r>
    </w:p>
    <w:p w14:paraId="2174B719" w14:textId="77777777" w:rsidR="00AC73CF" w:rsidRDefault="000A094B" w:rsidP="00AC73CF">
      <w:pPr>
        <w:pStyle w:val="BodyText"/>
        <w:ind w:left="720"/>
      </w:pPr>
      <w:r>
        <w:t xml:space="preserve">1. Date and time </w:t>
      </w:r>
    </w:p>
    <w:p w14:paraId="5BA38327" w14:textId="77777777" w:rsidR="00AC73CF" w:rsidRDefault="000A094B" w:rsidP="00AC73CF">
      <w:pPr>
        <w:pStyle w:val="BodyText"/>
        <w:ind w:left="720"/>
      </w:pPr>
      <w:r>
        <w:t xml:space="preserve">2. Location </w:t>
      </w:r>
    </w:p>
    <w:p w14:paraId="2042990E" w14:textId="77777777" w:rsidR="00AC73CF" w:rsidRDefault="000A094B" w:rsidP="00AC73CF">
      <w:pPr>
        <w:pStyle w:val="BodyText"/>
        <w:ind w:left="720"/>
      </w:pPr>
      <w:r>
        <w:t xml:space="preserve">3. Description </w:t>
      </w:r>
    </w:p>
    <w:p w14:paraId="4A4E48DC" w14:textId="77777777" w:rsidR="00AC73CF" w:rsidRDefault="000A094B" w:rsidP="00AC73CF">
      <w:pPr>
        <w:pStyle w:val="BodyText"/>
        <w:ind w:left="720"/>
      </w:pPr>
      <w:r>
        <w:t xml:space="preserve">4. Required actions </w:t>
      </w:r>
    </w:p>
    <w:p w14:paraId="0D4E32BA" w14:textId="35F670B3" w:rsidR="003207FB" w:rsidRDefault="000A094B" w:rsidP="00AC73CF">
      <w:pPr>
        <w:pStyle w:val="BodyText"/>
        <w:ind w:left="720"/>
      </w:pPr>
      <w:r>
        <w:t>5. Contact information</w:t>
      </w:r>
    </w:p>
    <w:p w14:paraId="0BFCC55E" w14:textId="77777777" w:rsidR="003207FB" w:rsidRDefault="000A094B">
      <w:pPr>
        <w:pStyle w:val="Heading3"/>
      </w:pPr>
      <w:bookmarkStart w:id="14" w:name="surveys"/>
      <w:bookmarkEnd w:id="13"/>
      <w:r>
        <w:t>Surveys</w:t>
      </w:r>
    </w:p>
    <w:p w14:paraId="7B2C58AC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Participate in community decision-making and provide feedback on important matters affecting the HOA.</w:t>
      </w:r>
    </w:p>
    <w:p w14:paraId="6F52C128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Vote on community issues - Provide feedback - Participate in planning - Share preferences</w:t>
      </w:r>
    </w:p>
    <w:p w14:paraId="2A546DCE" w14:textId="6EDBF62D" w:rsidR="004207AF" w:rsidRDefault="004207AF" w:rsidP="004207AF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6A31EFD" wp14:editId="50750BDB">
            <wp:extent cx="5067695" cy="2424849"/>
            <wp:effectExtent l="0" t="0" r="0" b="0"/>
            <wp:docPr id="3649578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93" cy="24317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C91357" w14:textId="234A384B" w:rsidR="003207FB" w:rsidRDefault="000A094B">
      <w:pPr>
        <w:pStyle w:val="BodyText"/>
      </w:pPr>
      <w:r>
        <w:t>Figure 20: Active</w:t>
      </w:r>
      <w:r w:rsidR="007D3953">
        <w:t>/Inactive</w:t>
      </w:r>
      <w:r>
        <w:t xml:space="preserve"> Surveys - List of current surveys requiring resident input</w:t>
      </w:r>
      <w:r w:rsidR="007D3953">
        <w:t xml:space="preserve"> or past surveys with resul</w:t>
      </w:r>
      <w:r w:rsidR="00AA54E2">
        <w:t>ts.</w:t>
      </w:r>
    </w:p>
    <w:p w14:paraId="241CEC60" w14:textId="77777777" w:rsidR="00AC73CF" w:rsidRDefault="000A094B">
      <w:pPr>
        <w:pStyle w:val="BodyText"/>
      </w:pPr>
      <w:r>
        <w:t xml:space="preserve">Survey Types: </w:t>
      </w:r>
    </w:p>
    <w:p w14:paraId="13D5D210" w14:textId="77777777" w:rsidR="00AC73CF" w:rsidRDefault="000A094B" w:rsidP="004B2D4E">
      <w:pPr>
        <w:pStyle w:val="BodyText"/>
        <w:numPr>
          <w:ilvl w:val="0"/>
          <w:numId w:val="29"/>
        </w:numPr>
        <w:spacing w:before="0" w:after="0"/>
      </w:pPr>
      <w:r>
        <w:t>Community Polls:</w:t>
      </w:r>
    </w:p>
    <w:p w14:paraId="7B72FB28" w14:textId="77777777" w:rsidR="00AC73CF" w:rsidRDefault="000A094B" w:rsidP="004B2D4E">
      <w:pPr>
        <w:pStyle w:val="BodyText"/>
        <w:numPr>
          <w:ilvl w:val="0"/>
          <w:numId w:val="30"/>
        </w:numPr>
        <w:spacing w:before="0" w:after="0"/>
      </w:pPr>
      <w:r>
        <w:t>Quick feedback</w:t>
      </w:r>
    </w:p>
    <w:p w14:paraId="2587E02C" w14:textId="77777777" w:rsidR="00AC73CF" w:rsidRDefault="000A094B" w:rsidP="004B2D4E">
      <w:pPr>
        <w:pStyle w:val="BodyText"/>
        <w:numPr>
          <w:ilvl w:val="0"/>
          <w:numId w:val="30"/>
        </w:numPr>
        <w:spacing w:before="0" w:after="0"/>
      </w:pPr>
      <w:r>
        <w:t>Simple choices</w:t>
      </w:r>
    </w:p>
    <w:p w14:paraId="40F7DB87" w14:textId="594ACC2E" w:rsidR="003207FB" w:rsidRDefault="000A094B" w:rsidP="004B2D4E">
      <w:pPr>
        <w:pStyle w:val="BodyText"/>
        <w:numPr>
          <w:ilvl w:val="0"/>
          <w:numId w:val="30"/>
        </w:numPr>
        <w:spacing w:before="0" w:after="0"/>
      </w:pPr>
      <w:r>
        <w:t>Immediate results</w:t>
      </w:r>
    </w:p>
    <w:p w14:paraId="7FADAB99" w14:textId="77777777" w:rsidR="003207FB" w:rsidRDefault="000A094B" w:rsidP="004B2D4E">
      <w:pPr>
        <w:pStyle w:val="Compact"/>
        <w:numPr>
          <w:ilvl w:val="0"/>
          <w:numId w:val="29"/>
        </w:numPr>
      </w:pPr>
      <w:r>
        <w:t>Formal Surveys:</w:t>
      </w:r>
    </w:p>
    <w:p w14:paraId="449CF974" w14:textId="77777777" w:rsidR="003207FB" w:rsidRDefault="000A094B" w:rsidP="004B2D4E">
      <w:pPr>
        <w:pStyle w:val="Compact"/>
        <w:numPr>
          <w:ilvl w:val="0"/>
          <w:numId w:val="31"/>
        </w:numPr>
      </w:pPr>
      <w:r>
        <w:t>Detailed questions</w:t>
      </w:r>
    </w:p>
    <w:p w14:paraId="551AAE22" w14:textId="77777777" w:rsidR="003207FB" w:rsidRDefault="000A094B" w:rsidP="004B2D4E">
      <w:pPr>
        <w:pStyle w:val="Compact"/>
        <w:numPr>
          <w:ilvl w:val="0"/>
          <w:numId w:val="31"/>
        </w:numPr>
      </w:pPr>
      <w:r>
        <w:t>Multiple choice</w:t>
      </w:r>
    </w:p>
    <w:p w14:paraId="7B9723C4" w14:textId="77777777" w:rsidR="003207FB" w:rsidRDefault="000A094B" w:rsidP="004B2D4E">
      <w:pPr>
        <w:pStyle w:val="Compact"/>
        <w:numPr>
          <w:ilvl w:val="0"/>
          <w:numId w:val="31"/>
        </w:numPr>
      </w:pPr>
      <w:r>
        <w:t>Extended responses</w:t>
      </w:r>
    </w:p>
    <w:p w14:paraId="7044191A" w14:textId="77777777" w:rsidR="003207FB" w:rsidRDefault="000A094B" w:rsidP="004B2D4E">
      <w:pPr>
        <w:pStyle w:val="Compact"/>
        <w:numPr>
          <w:ilvl w:val="0"/>
          <w:numId w:val="31"/>
        </w:numPr>
      </w:pPr>
      <w:r>
        <w:t>Voting matters</w:t>
      </w:r>
    </w:p>
    <w:p w14:paraId="411EF674" w14:textId="4D3A3FA7" w:rsidR="00AA54E2" w:rsidRDefault="00AA54E2" w:rsidP="00AA54E2">
      <w:pPr>
        <w:pStyle w:val="FirstParagraph"/>
        <w:jc w:val="center"/>
      </w:pPr>
      <w:r w:rsidRPr="00AA54E2">
        <w:rPr>
          <w:noProof/>
        </w:rPr>
        <w:drawing>
          <wp:inline distT="0" distB="0" distL="0" distR="0" wp14:anchorId="4EA8C681" wp14:editId="6CBAAFB4">
            <wp:extent cx="4849686" cy="2955925"/>
            <wp:effectExtent l="0" t="0" r="0" b="0"/>
            <wp:docPr id="1066186657" name="Picture 1" descr="A screenshot of a surve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186657" name="Picture 1" descr="A screenshot of a survey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51203" cy="295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3E0DE" w14:textId="4D7CA050" w:rsidR="003207FB" w:rsidRDefault="000A094B">
      <w:pPr>
        <w:pStyle w:val="FirstParagraph"/>
      </w:pPr>
      <w:r>
        <w:lastRenderedPageBreak/>
        <w:t xml:space="preserve">Figure 21: </w:t>
      </w:r>
      <w:r>
        <w:t>Survey Response - Interface for completing a survey.</w:t>
      </w:r>
    </w:p>
    <w:p w14:paraId="0C2E5DE7" w14:textId="77777777" w:rsidR="00AC73CF" w:rsidRDefault="000A094B">
      <w:pPr>
        <w:pStyle w:val="BodyText"/>
      </w:pPr>
      <w:r>
        <w:t xml:space="preserve">Taking a Survey: </w:t>
      </w:r>
    </w:p>
    <w:p w14:paraId="2FC701D7" w14:textId="77777777" w:rsidR="00AC73CF" w:rsidRDefault="000A094B" w:rsidP="00AC73CF">
      <w:pPr>
        <w:pStyle w:val="BodyText"/>
        <w:ind w:left="720"/>
      </w:pPr>
      <w:r>
        <w:t xml:space="preserve">1. Review question/topic </w:t>
      </w:r>
    </w:p>
    <w:p w14:paraId="54A39EAB" w14:textId="77777777" w:rsidR="00AC73CF" w:rsidRDefault="000A094B" w:rsidP="00AC73CF">
      <w:pPr>
        <w:pStyle w:val="BodyText"/>
        <w:ind w:left="720"/>
      </w:pPr>
      <w:r>
        <w:t xml:space="preserve">2. Consider options </w:t>
      </w:r>
    </w:p>
    <w:p w14:paraId="52A8C1B2" w14:textId="77777777" w:rsidR="00AC73CF" w:rsidRDefault="000A094B" w:rsidP="00AC73CF">
      <w:pPr>
        <w:pStyle w:val="BodyText"/>
        <w:ind w:left="720"/>
      </w:pPr>
      <w:r>
        <w:t xml:space="preserve">3. Submit response </w:t>
      </w:r>
    </w:p>
    <w:p w14:paraId="0156B08B" w14:textId="564A7045" w:rsidR="003207FB" w:rsidRDefault="000A094B" w:rsidP="00AC73CF">
      <w:pPr>
        <w:pStyle w:val="BodyText"/>
        <w:ind w:left="720"/>
      </w:pPr>
      <w:r>
        <w:t>4. View results</w:t>
      </w:r>
    </w:p>
    <w:p w14:paraId="75BF7CC4" w14:textId="77777777" w:rsidR="003207FB" w:rsidRDefault="000A094B">
      <w:pPr>
        <w:pStyle w:val="Heading3"/>
      </w:pPr>
      <w:bookmarkStart w:id="15" w:name="profile-management"/>
      <w:bookmarkEnd w:id="14"/>
      <w:r>
        <w:t>Profile Management</w:t>
      </w:r>
    </w:p>
    <w:p w14:paraId="4E2254DA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Maintain your personal information and communication preferences to ensure effective interaction with the HOA.</w:t>
      </w:r>
    </w:p>
    <w:p w14:paraId="161E18EC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Update contact information - Modify communication preferences - Change password - Review account settings</w:t>
      </w:r>
    </w:p>
    <w:p w14:paraId="1BAED487" w14:textId="77777777" w:rsidR="003207FB" w:rsidRDefault="000A094B">
      <w:pPr>
        <w:pStyle w:val="BodyText"/>
      </w:pPr>
      <w:r>
        <w:t>[Insert Screenshot] Figure 22: Profile Settings - Main profile management interface.</w:t>
      </w:r>
    </w:p>
    <w:p w14:paraId="2B1CDC17" w14:textId="77777777" w:rsidR="00AC73CF" w:rsidRDefault="000A094B">
      <w:pPr>
        <w:pStyle w:val="BodyText"/>
      </w:pPr>
      <w:r>
        <w:t xml:space="preserve">Profile Sections: </w:t>
      </w:r>
    </w:p>
    <w:p w14:paraId="0A68733D" w14:textId="77777777" w:rsidR="00AC73CF" w:rsidRDefault="000A094B" w:rsidP="004B2D4E">
      <w:pPr>
        <w:pStyle w:val="BodyText"/>
        <w:numPr>
          <w:ilvl w:val="0"/>
          <w:numId w:val="32"/>
        </w:numPr>
        <w:spacing w:before="0" w:after="0"/>
      </w:pPr>
      <w:r>
        <w:t>Personal Information:</w:t>
      </w:r>
    </w:p>
    <w:p w14:paraId="372240F4" w14:textId="77777777" w:rsidR="00AC73CF" w:rsidRDefault="000A094B" w:rsidP="004B2D4E">
      <w:pPr>
        <w:pStyle w:val="BodyText"/>
        <w:numPr>
          <w:ilvl w:val="0"/>
          <w:numId w:val="33"/>
        </w:numPr>
        <w:spacing w:before="0" w:after="0"/>
      </w:pPr>
      <w:r>
        <w:t xml:space="preserve">Name </w:t>
      </w:r>
    </w:p>
    <w:p w14:paraId="6E805CDD" w14:textId="77777777" w:rsidR="00AC73CF" w:rsidRDefault="000A094B" w:rsidP="004B2D4E">
      <w:pPr>
        <w:pStyle w:val="BodyText"/>
        <w:numPr>
          <w:ilvl w:val="0"/>
          <w:numId w:val="33"/>
        </w:numPr>
        <w:spacing w:before="0" w:after="0"/>
      </w:pPr>
      <w:r>
        <w:t xml:space="preserve">Contact details </w:t>
      </w:r>
    </w:p>
    <w:p w14:paraId="2E6F91D4" w14:textId="7427F647" w:rsidR="007F0A23" w:rsidRDefault="007F0A23" w:rsidP="007F0A23">
      <w:pPr>
        <w:pStyle w:val="BodyText"/>
        <w:jc w:val="center"/>
      </w:pPr>
      <w:r>
        <w:rPr>
          <w:noProof/>
        </w:rPr>
        <w:drawing>
          <wp:inline distT="0" distB="0" distL="0" distR="0" wp14:anchorId="1B51EFAF" wp14:editId="526D2731">
            <wp:extent cx="5202180" cy="2489200"/>
            <wp:effectExtent l="0" t="0" r="0" b="0"/>
            <wp:docPr id="12336095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302" cy="24916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6FDBC3" w14:textId="6C2A50ED" w:rsidR="003207FB" w:rsidRDefault="000A094B" w:rsidP="007F0A23">
      <w:pPr>
        <w:pStyle w:val="BodyText"/>
        <w:jc w:val="center"/>
      </w:pPr>
      <w:r>
        <w:t>Figure 23: Communication Preferences - Settings for notifications and communications.</w:t>
      </w:r>
    </w:p>
    <w:p w14:paraId="59B146E6" w14:textId="77777777" w:rsidR="00AC73CF" w:rsidRDefault="000A094B">
      <w:pPr>
        <w:pStyle w:val="BodyText"/>
      </w:pPr>
      <w:r>
        <w:t xml:space="preserve">Notification Settings: </w:t>
      </w:r>
    </w:p>
    <w:p w14:paraId="35300ED3" w14:textId="77777777" w:rsidR="00AC73CF" w:rsidRDefault="000A094B" w:rsidP="004B2D4E">
      <w:pPr>
        <w:pStyle w:val="BodyText"/>
        <w:numPr>
          <w:ilvl w:val="0"/>
          <w:numId w:val="34"/>
        </w:numPr>
        <w:spacing w:before="0" w:after="0"/>
      </w:pPr>
      <w:r>
        <w:t>Email Preferences:</w:t>
      </w:r>
    </w:p>
    <w:p w14:paraId="4EFE2A96" w14:textId="77777777" w:rsidR="00AC73CF" w:rsidRDefault="000A094B" w:rsidP="004B2D4E">
      <w:pPr>
        <w:pStyle w:val="BodyText"/>
        <w:numPr>
          <w:ilvl w:val="0"/>
          <w:numId w:val="52"/>
        </w:numPr>
        <w:spacing w:before="0" w:after="0"/>
      </w:pPr>
      <w:r>
        <w:t>Community updates</w:t>
      </w:r>
    </w:p>
    <w:p w14:paraId="17B9EB8E" w14:textId="1FCCBB71" w:rsidR="00AC73CF" w:rsidRDefault="00AC73CF" w:rsidP="004B2D4E">
      <w:pPr>
        <w:pStyle w:val="BodyText"/>
        <w:numPr>
          <w:ilvl w:val="0"/>
          <w:numId w:val="52"/>
        </w:numPr>
        <w:spacing w:before="0" w:after="0"/>
      </w:pPr>
      <w:r>
        <w:t>Payments</w:t>
      </w:r>
    </w:p>
    <w:p w14:paraId="21F09941" w14:textId="11BC5675" w:rsidR="00AC73CF" w:rsidRDefault="00AC73CF" w:rsidP="004B2D4E">
      <w:pPr>
        <w:pStyle w:val="BodyText"/>
        <w:numPr>
          <w:ilvl w:val="0"/>
          <w:numId w:val="52"/>
        </w:numPr>
        <w:spacing w:before="0" w:after="0"/>
      </w:pPr>
      <w:r>
        <w:t>Violations / Assessments</w:t>
      </w:r>
    </w:p>
    <w:p w14:paraId="4C6DC831" w14:textId="77777777" w:rsidR="00A57B74" w:rsidRDefault="00A57B74" w:rsidP="00A57B74">
      <w:pPr>
        <w:pStyle w:val="BodyText"/>
        <w:spacing w:before="0" w:after="0"/>
      </w:pPr>
    </w:p>
    <w:p w14:paraId="4F312DB1" w14:textId="61C53F0A" w:rsidR="00A57B74" w:rsidRDefault="00296F2B" w:rsidP="00A57B74">
      <w:pPr>
        <w:pStyle w:val="BodyText"/>
        <w:spacing w:before="0" w:after="0"/>
      </w:pPr>
      <w:r>
        <w:t>Security</w:t>
      </w:r>
      <w:r w:rsidR="00A57B74">
        <w:t>:</w:t>
      </w:r>
    </w:p>
    <w:p w14:paraId="02F52806" w14:textId="1A462A03" w:rsidR="00A57B74" w:rsidRDefault="00296F2B" w:rsidP="004B2D4E">
      <w:pPr>
        <w:pStyle w:val="BodyText"/>
        <w:numPr>
          <w:ilvl w:val="0"/>
          <w:numId w:val="50"/>
        </w:numPr>
        <w:spacing w:before="0" w:after="0"/>
      </w:pPr>
      <w:r>
        <w:t>Change password:</w:t>
      </w:r>
    </w:p>
    <w:p w14:paraId="29FEEDCF" w14:textId="1A2720B6" w:rsidR="00296F2B" w:rsidRDefault="00296F2B" w:rsidP="004B2D4E">
      <w:pPr>
        <w:pStyle w:val="BodyText"/>
        <w:numPr>
          <w:ilvl w:val="0"/>
          <w:numId w:val="51"/>
        </w:numPr>
        <w:spacing w:before="0" w:after="0"/>
      </w:pPr>
      <w:r>
        <w:t>Click change password</w:t>
      </w:r>
    </w:p>
    <w:p w14:paraId="4FE126C3" w14:textId="220E10D2" w:rsidR="00296F2B" w:rsidRDefault="00296F2B" w:rsidP="004B2D4E">
      <w:pPr>
        <w:pStyle w:val="BodyText"/>
        <w:numPr>
          <w:ilvl w:val="0"/>
          <w:numId w:val="51"/>
        </w:numPr>
        <w:spacing w:before="0" w:after="0"/>
      </w:pPr>
      <w:r>
        <w:t>Enter new password and confirm the new password</w:t>
      </w:r>
    </w:p>
    <w:p w14:paraId="048E6E06" w14:textId="77777777" w:rsidR="00A57B74" w:rsidRDefault="00A57B74" w:rsidP="00A57B74">
      <w:pPr>
        <w:pStyle w:val="BodyText"/>
        <w:spacing w:before="0" w:after="0"/>
      </w:pPr>
    </w:p>
    <w:p w14:paraId="34663FD5" w14:textId="77777777" w:rsidR="003207FB" w:rsidRDefault="000A094B">
      <w:pPr>
        <w:pStyle w:val="Heading2"/>
      </w:pPr>
      <w:bookmarkStart w:id="16" w:name="board-member-features"/>
      <w:bookmarkEnd w:id="8"/>
      <w:bookmarkEnd w:id="15"/>
      <w:r>
        <w:t>Board Member Features</w:t>
      </w:r>
    </w:p>
    <w:p w14:paraId="51AB93E9" w14:textId="77777777" w:rsidR="003207FB" w:rsidRDefault="000A094B">
      <w:pPr>
        <w:pStyle w:val="Heading3"/>
      </w:pPr>
      <w:bookmarkStart w:id="17" w:name="board-dashboard"/>
      <w:r>
        <w:t>Board Dashboard</w:t>
      </w:r>
    </w:p>
    <w:p w14:paraId="3E564110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Access specialized tools and features for HOA management and administration (Board Members Only).</w:t>
      </w:r>
    </w:p>
    <w:p w14:paraId="0E0AE07A" w14:textId="5862E5C9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Manage community affairs - Handle violations - Process requests - Oversee financials</w:t>
      </w:r>
    </w:p>
    <w:p w14:paraId="0F062097" w14:textId="0B7D0098" w:rsidR="006A1FE1" w:rsidRDefault="006A1FE1" w:rsidP="006A1FE1">
      <w:pPr>
        <w:pStyle w:val="BodyText"/>
        <w:jc w:val="center"/>
      </w:pPr>
      <w:r>
        <w:rPr>
          <w:noProof/>
        </w:rPr>
        <w:drawing>
          <wp:inline distT="0" distB="0" distL="0" distR="0" wp14:anchorId="39D0B53C" wp14:editId="4A5F9196">
            <wp:extent cx="5055035" cy="2423795"/>
            <wp:effectExtent l="0" t="0" r="0" b="0"/>
            <wp:docPr id="211191450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088" cy="24266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525DBE" w14:textId="4D389703" w:rsidR="003207FB" w:rsidRDefault="000A094B" w:rsidP="006A1FE1">
      <w:pPr>
        <w:pStyle w:val="BodyText"/>
        <w:jc w:val="center"/>
      </w:pPr>
      <w:r>
        <w:t>Figure 24: Board Member Dashboard - Specialized interface for board member actions.</w:t>
      </w:r>
    </w:p>
    <w:p w14:paraId="32BE615D" w14:textId="77777777" w:rsidR="00AC73CF" w:rsidRDefault="000A094B">
      <w:pPr>
        <w:pStyle w:val="BodyText"/>
      </w:pPr>
      <w:r>
        <w:t xml:space="preserve">Available Actions: </w:t>
      </w:r>
    </w:p>
    <w:p w14:paraId="3144F998" w14:textId="77777777" w:rsidR="00AC73CF" w:rsidRDefault="000A094B" w:rsidP="004B2D4E">
      <w:pPr>
        <w:pStyle w:val="BodyText"/>
        <w:numPr>
          <w:ilvl w:val="0"/>
          <w:numId w:val="35"/>
        </w:numPr>
        <w:spacing w:after="0"/>
      </w:pPr>
      <w:r>
        <w:t>Community Management:</w:t>
      </w:r>
    </w:p>
    <w:p w14:paraId="5EA50328" w14:textId="301B5AFC" w:rsidR="00AC73CF" w:rsidRDefault="00AC73CF" w:rsidP="004B2D4E">
      <w:pPr>
        <w:pStyle w:val="BodyText"/>
        <w:numPr>
          <w:ilvl w:val="0"/>
          <w:numId w:val="36"/>
        </w:numPr>
        <w:spacing w:before="0" w:after="0"/>
      </w:pPr>
      <w:r>
        <w:t>Issue and manage violations</w:t>
      </w:r>
    </w:p>
    <w:p w14:paraId="57FB3401" w14:textId="0372240A" w:rsidR="00AC73CF" w:rsidRDefault="00AC73CF" w:rsidP="004B2D4E">
      <w:pPr>
        <w:pStyle w:val="BodyText"/>
        <w:numPr>
          <w:ilvl w:val="0"/>
          <w:numId w:val="36"/>
        </w:numPr>
        <w:spacing w:before="0" w:after="0"/>
      </w:pPr>
      <w:r>
        <w:t>Issue and manage assessments</w:t>
      </w:r>
    </w:p>
    <w:p w14:paraId="5E0F4D53" w14:textId="33AB3FBA" w:rsidR="00AC73CF" w:rsidRDefault="00AC73CF" w:rsidP="004B2D4E">
      <w:pPr>
        <w:pStyle w:val="BodyText"/>
        <w:numPr>
          <w:ilvl w:val="0"/>
          <w:numId w:val="36"/>
        </w:numPr>
        <w:spacing w:before="0" w:after="0"/>
      </w:pPr>
      <w:r>
        <w:t>Manage documents</w:t>
      </w:r>
    </w:p>
    <w:p w14:paraId="29809029" w14:textId="0925029C" w:rsidR="00AC73CF" w:rsidRDefault="00AC73CF" w:rsidP="004B2D4E">
      <w:pPr>
        <w:pStyle w:val="BodyText"/>
        <w:numPr>
          <w:ilvl w:val="0"/>
          <w:numId w:val="36"/>
        </w:numPr>
        <w:spacing w:before="0" w:after="0"/>
      </w:pPr>
      <w:r>
        <w:t>Manage announcements and events</w:t>
      </w:r>
    </w:p>
    <w:p w14:paraId="5CF891A2" w14:textId="52598DDE" w:rsidR="00AC73CF" w:rsidRDefault="00AC73CF" w:rsidP="006A1FE1">
      <w:pPr>
        <w:pStyle w:val="BodyText"/>
        <w:numPr>
          <w:ilvl w:val="0"/>
          <w:numId w:val="36"/>
        </w:numPr>
        <w:spacing w:before="0" w:after="0"/>
      </w:pPr>
      <w:r>
        <w:t>Create surveys</w:t>
      </w:r>
    </w:p>
    <w:p w14:paraId="3CE32F6B" w14:textId="6BE1D364" w:rsidR="003207FB" w:rsidRDefault="003207FB" w:rsidP="00AC73CF">
      <w:pPr>
        <w:pStyle w:val="BodyText"/>
        <w:spacing w:before="0" w:after="0"/>
        <w:ind w:left="1200"/>
      </w:pPr>
    </w:p>
    <w:p w14:paraId="729EFD33" w14:textId="1582559C" w:rsidR="003207FB" w:rsidRDefault="00B900BC" w:rsidP="004B2D4E">
      <w:pPr>
        <w:pStyle w:val="Compact"/>
        <w:numPr>
          <w:ilvl w:val="0"/>
          <w:numId w:val="35"/>
        </w:numPr>
      </w:pPr>
      <w:r>
        <w:t>Administrative Tasks</w:t>
      </w:r>
    </w:p>
    <w:p w14:paraId="58648BDB" w14:textId="740DFB52" w:rsidR="003207FB" w:rsidRDefault="00B900BC" w:rsidP="004B2D4E">
      <w:pPr>
        <w:pStyle w:val="Compact"/>
        <w:numPr>
          <w:ilvl w:val="0"/>
          <w:numId w:val="37"/>
        </w:numPr>
      </w:pPr>
      <w:r>
        <w:t>Create new accounts</w:t>
      </w:r>
    </w:p>
    <w:p w14:paraId="66376B6C" w14:textId="4DB05EF1" w:rsidR="00B900BC" w:rsidRDefault="00B900BC" w:rsidP="004B2D4E">
      <w:pPr>
        <w:pStyle w:val="Compact"/>
        <w:numPr>
          <w:ilvl w:val="0"/>
          <w:numId w:val="37"/>
        </w:numPr>
      </w:pPr>
      <w:r>
        <w:t>Update board member roles and permissions</w:t>
      </w:r>
    </w:p>
    <w:p w14:paraId="18720B5D" w14:textId="6E43EC54" w:rsidR="00B900BC" w:rsidRDefault="00B900BC" w:rsidP="004B2D4E">
      <w:pPr>
        <w:pStyle w:val="Compact"/>
        <w:numPr>
          <w:ilvl w:val="0"/>
          <w:numId w:val="37"/>
        </w:numPr>
      </w:pPr>
      <w:r>
        <w:t>Update the board members</w:t>
      </w:r>
    </w:p>
    <w:p w14:paraId="565CEF91" w14:textId="6150C51A" w:rsidR="00480738" w:rsidRDefault="00480738" w:rsidP="0048073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290D7DB" wp14:editId="59286953">
            <wp:extent cx="4344292" cy="2981960"/>
            <wp:effectExtent l="0" t="0" r="0" b="0"/>
            <wp:docPr id="55874437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842" cy="29878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35D98C" w14:textId="44D0F474" w:rsidR="003207FB" w:rsidRDefault="000A094B">
      <w:pPr>
        <w:pStyle w:val="FirstParagraph"/>
      </w:pPr>
      <w:r>
        <w:t xml:space="preserve">Figure 25: Board Action Cards - Quick access to common board member </w:t>
      </w:r>
      <w:r>
        <w:t>tasks.</w:t>
      </w:r>
      <w:r w:rsidR="00480738">
        <w:t xml:space="preserve"> There are 12 total actions that a board member can take. Each has their own link and modal. Board member permissions are </w:t>
      </w:r>
      <w:r>
        <w:t>applied,</w:t>
      </w:r>
      <w:r w:rsidR="00480738">
        <w:t xml:space="preserve"> and the dashboard is visibly and functionally disabled if </w:t>
      </w:r>
      <w:r w:rsidR="001D0205">
        <w:t>additional permissions are required.</w:t>
      </w:r>
    </w:p>
    <w:p w14:paraId="32B99176" w14:textId="77777777" w:rsidR="003207FB" w:rsidRDefault="000A094B">
      <w:pPr>
        <w:pStyle w:val="Heading3"/>
      </w:pPr>
      <w:bookmarkStart w:id="18" w:name="violation-management"/>
      <w:bookmarkEnd w:id="17"/>
      <w:r>
        <w:t>Violation Management</w:t>
      </w:r>
    </w:p>
    <w:p w14:paraId="140E1FFB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Document, issue, and track violations of community guidelines and HOA rules.</w:t>
      </w:r>
    </w:p>
    <w:p w14:paraId="7CED97ED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Record rule violations - Issue notices - Track compliance - Process appeals</w:t>
      </w:r>
    </w:p>
    <w:p w14:paraId="64843547" w14:textId="3E2BC6F7" w:rsidR="002B4AD3" w:rsidRDefault="002B4AD3" w:rsidP="002B4AD3">
      <w:pPr>
        <w:pStyle w:val="BodyText"/>
        <w:jc w:val="center"/>
      </w:pPr>
      <w:r>
        <w:rPr>
          <w:noProof/>
        </w:rPr>
        <w:drawing>
          <wp:inline distT="0" distB="0" distL="0" distR="0" wp14:anchorId="03B3C14D" wp14:editId="3A675F7B">
            <wp:extent cx="5784822" cy="2165350"/>
            <wp:effectExtent l="0" t="0" r="0" b="0"/>
            <wp:docPr id="63823896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871" cy="21687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EA64B2" w14:textId="0A7C7AEB" w:rsidR="003207FB" w:rsidRDefault="000A094B" w:rsidP="002B4AD3">
      <w:pPr>
        <w:pStyle w:val="BodyText"/>
        <w:jc w:val="center"/>
      </w:pPr>
      <w:r>
        <w:t>Figure 26: Violation Processing - Interface for managing community violations.</w:t>
      </w:r>
    </w:p>
    <w:p w14:paraId="0900D45B" w14:textId="77777777" w:rsidR="00B900BC" w:rsidRDefault="000A094B">
      <w:pPr>
        <w:pStyle w:val="BodyText"/>
      </w:pPr>
      <w:r>
        <w:t xml:space="preserve">Violation Process: </w:t>
      </w:r>
    </w:p>
    <w:p w14:paraId="559F18BE" w14:textId="77777777" w:rsidR="00B900BC" w:rsidRDefault="000A094B" w:rsidP="004B2D4E">
      <w:pPr>
        <w:pStyle w:val="BodyText"/>
        <w:numPr>
          <w:ilvl w:val="0"/>
          <w:numId w:val="38"/>
        </w:numPr>
        <w:spacing w:before="0" w:after="0"/>
      </w:pPr>
      <w:r>
        <w:t>Document Violation:</w:t>
      </w:r>
    </w:p>
    <w:p w14:paraId="6E438874" w14:textId="2D34DB1C" w:rsidR="00B900BC" w:rsidRDefault="00B900BC" w:rsidP="004B2D4E">
      <w:pPr>
        <w:pStyle w:val="BodyText"/>
        <w:numPr>
          <w:ilvl w:val="0"/>
          <w:numId w:val="39"/>
        </w:numPr>
        <w:spacing w:before="0" w:after="0"/>
      </w:pPr>
      <w:r>
        <w:t>Select Owner</w:t>
      </w:r>
    </w:p>
    <w:p w14:paraId="3109D814" w14:textId="7FEAD03C" w:rsidR="00B900BC" w:rsidRDefault="000A094B" w:rsidP="004B2D4E">
      <w:pPr>
        <w:pStyle w:val="BodyText"/>
        <w:numPr>
          <w:ilvl w:val="0"/>
          <w:numId w:val="39"/>
        </w:numPr>
        <w:spacing w:before="0" w:after="0"/>
      </w:pPr>
      <w:r>
        <w:lastRenderedPageBreak/>
        <w:t xml:space="preserve">Select violation type </w:t>
      </w:r>
    </w:p>
    <w:p w14:paraId="3BBDBA62" w14:textId="0E51B2E1" w:rsidR="00B900BC" w:rsidRDefault="00B900BC" w:rsidP="004B2D4E">
      <w:pPr>
        <w:pStyle w:val="BodyText"/>
        <w:numPr>
          <w:ilvl w:val="0"/>
          <w:numId w:val="39"/>
        </w:numPr>
        <w:spacing w:before="0" w:after="0"/>
      </w:pPr>
      <w:r>
        <w:t>Select the violation date</w:t>
      </w:r>
    </w:p>
    <w:p w14:paraId="3CD2A019" w14:textId="0D0F3FB2" w:rsidR="00B900BC" w:rsidRDefault="00B900BC" w:rsidP="004B2D4E">
      <w:pPr>
        <w:pStyle w:val="BodyText"/>
        <w:numPr>
          <w:ilvl w:val="0"/>
          <w:numId w:val="39"/>
        </w:numPr>
        <w:spacing w:before="0" w:after="0"/>
      </w:pPr>
      <w:r>
        <w:t>Review the violation before submission</w:t>
      </w:r>
    </w:p>
    <w:p w14:paraId="522D23FE" w14:textId="207F14E2" w:rsidR="00B900BC" w:rsidRDefault="00B900BC" w:rsidP="004B2D4E">
      <w:pPr>
        <w:pStyle w:val="BodyText"/>
        <w:numPr>
          <w:ilvl w:val="0"/>
          <w:numId w:val="39"/>
        </w:numPr>
        <w:spacing w:before="0" w:after="0"/>
      </w:pPr>
      <w:r>
        <w:t>Submit</w:t>
      </w:r>
    </w:p>
    <w:p w14:paraId="372BAFAC" w14:textId="62228997" w:rsidR="009E3A1B" w:rsidRDefault="009E3A1B" w:rsidP="009E3A1B">
      <w:pPr>
        <w:pStyle w:val="FirstParagraph"/>
        <w:jc w:val="center"/>
      </w:pPr>
      <w:r>
        <w:rPr>
          <w:noProof/>
        </w:rPr>
        <w:drawing>
          <wp:inline distT="0" distB="0" distL="0" distR="0" wp14:anchorId="5327CDF1" wp14:editId="7DEB8F18">
            <wp:extent cx="5876925" cy="2431650"/>
            <wp:effectExtent l="0" t="0" r="0" b="0"/>
            <wp:docPr id="169080172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957" cy="24349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902458" w14:textId="1426FFB0" w:rsidR="003207FB" w:rsidRDefault="000A094B" w:rsidP="009E3A1B">
      <w:pPr>
        <w:pStyle w:val="FirstParagraph"/>
        <w:jc w:val="center"/>
      </w:pPr>
      <w:r>
        <w:t>Figure 27: Violation Types - Management interface for violation categories and fines.</w:t>
      </w:r>
    </w:p>
    <w:p w14:paraId="2ADE49BC" w14:textId="77777777" w:rsidR="00B900BC" w:rsidRDefault="000A094B">
      <w:pPr>
        <w:pStyle w:val="BodyText"/>
      </w:pPr>
      <w:r>
        <w:t xml:space="preserve">Managing Violations: </w:t>
      </w:r>
    </w:p>
    <w:p w14:paraId="48B18D43" w14:textId="77777777" w:rsidR="00B900BC" w:rsidRDefault="000A094B" w:rsidP="00B900BC">
      <w:pPr>
        <w:pStyle w:val="BodyText"/>
        <w:ind w:left="720"/>
      </w:pPr>
      <w:r>
        <w:t xml:space="preserve">1. Create violation types </w:t>
      </w:r>
    </w:p>
    <w:p w14:paraId="329AEC72" w14:textId="77777777" w:rsidR="00B900BC" w:rsidRDefault="000A094B" w:rsidP="00B900BC">
      <w:pPr>
        <w:pStyle w:val="BodyText"/>
        <w:ind w:left="720"/>
      </w:pPr>
      <w:r>
        <w:t xml:space="preserve">2. Set fine amounts </w:t>
      </w:r>
    </w:p>
    <w:p w14:paraId="6B61FD4C" w14:textId="77777777" w:rsidR="003207FB" w:rsidRDefault="000A094B">
      <w:pPr>
        <w:pStyle w:val="Heading3"/>
      </w:pPr>
      <w:bookmarkStart w:id="19" w:name="assessment-management"/>
      <w:bookmarkEnd w:id="18"/>
      <w:r>
        <w:t>Assessment Management</w:t>
      </w:r>
    </w:p>
    <w:p w14:paraId="293F4D57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Create and manage community assessments for various purposes.</w:t>
      </w:r>
    </w:p>
    <w:p w14:paraId="7C86B87A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Issue regular assessments - Create special assessments - Manage payment schedules - Track collection status</w:t>
      </w:r>
    </w:p>
    <w:p w14:paraId="142A01DC" w14:textId="0BF03AE4" w:rsidR="007F0C00" w:rsidRDefault="007F0C00" w:rsidP="007F0C00">
      <w:pPr>
        <w:pStyle w:val="BodyText"/>
        <w:jc w:val="center"/>
      </w:pPr>
      <w:r>
        <w:rPr>
          <w:noProof/>
        </w:rPr>
        <w:drawing>
          <wp:inline distT="0" distB="0" distL="0" distR="0" wp14:anchorId="59375DF1" wp14:editId="0985FD27">
            <wp:extent cx="5257800" cy="2112137"/>
            <wp:effectExtent l="0" t="0" r="0" b="0"/>
            <wp:docPr id="172800297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315" cy="2113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601129" w14:textId="19E22820" w:rsidR="003207FB" w:rsidRDefault="000A094B" w:rsidP="007F0C00">
      <w:pPr>
        <w:pStyle w:val="BodyText"/>
        <w:jc w:val="center"/>
      </w:pPr>
      <w:r>
        <w:t>Figure 28: Assessment Creation - Interface for creating new assessments.</w:t>
      </w:r>
    </w:p>
    <w:p w14:paraId="12F43AEA" w14:textId="77777777" w:rsidR="00B900BC" w:rsidRDefault="000A094B">
      <w:pPr>
        <w:pStyle w:val="BodyText"/>
      </w:pPr>
      <w:r>
        <w:lastRenderedPageBreak/>
        <w:t xml:space="preserve">Assessment Types: </w:t>
      </w:r>
    </w:p>
    <w:p w14:paraId="0B3D2735" w14:textId="77777777" w:rsidR="00B900BC" w:rsidRDefault="000A094B" w:rsidP="004B2D4E">
      <w:pPr>
        <w:pStyle w:val="BodyText"/>
        <w:numPr>
          <w:ilvl w:val="0"/>
          <w:numId w:val="40"/>
        </w:numPr>
        <w:spacing w:before="0" w:after="0"/>
      </w:pPr>
      <w:r>
        <w:t xml:space="preserve">Regular Assessments: </w:t>
      </w:r>
    </w:p>
    <w:p w14:paraId="4D59B5A5" w14:textId="77777777" w:rsidR="00B900BC" w:rsidRDefault="000A094B" w:rsidP="004B2D4E">
      <w:pPr>
        <w:pStyle w:val="BodyText"/>
        <w:numPr>
          <w:ilvl w:val="0"/>
          <w:numId w:val="41"/>
        </w:numPr>
        <w:spacing w:before="0" w:after="0"/>
      </w:pPr>
      <w:r>
        <w:t xml:space="preserve">Annual dues </w:t>
      </w:r>
    </w:p>
    <w:p w14:paraId="4E16188B" w14:textId="77777777" w:rsidR="00B900BC" w:rsidRDefault="000A094B" w:rsidP="004B2D4E">
      <w:pPr>
        <w:pStyle w:val="BodyText"/>
        <w:numPr>
          <w:ilvl w:val="0"/>
          <w:numId w:val="41"/>
        </w:numPr>
        <w:spacing w:before="0" w:after="0"/>
      </w:pPr>
      <w:r>
        <w:t xml:space="preserve">Monthly fees </w:t>
      </w:r>
    </w:p>
    <w:p w14:paraId="7BEDF83D" w14:textId="77777777" w:rsidR="003207FB" w:rsidRDefault="000A094B" w:rsidP="004B2D4E">
      <w:pPr>
        <w:pStyle w:val="Compact"/>
        <w:numPr>
          <w:ilvl w:val="0"/>
          <w:numId w:val="40"/>
        </w:numPr>
      </w:pPr>
      <w:r>
        <w:t>Special Assessments:</w:t>
      </w:r>
    </w:p>
    <w:p w14:paraId="7359286E" w14:textId="77777777" w:rsidR="003207FB" w:rsidRDefault="000A094B" w:rsidP="004B2D4E">
      <w:pPr>
        <w:pStyle w:val="Compact"/>
        <w:numPr>
          <w:ilvl w:val="0"/>
          <w:numId w:val="42"/>
        </w:numPr>
      </w:pPr>
      <w:r>
        <w:t>Project funding</w:t>
      </w:r>
    </w:p>
    <w:p w14:paraId="3E70EFEF" w14:textId="77777777" w:rsidR="003207FB" w:rsidRDefault="000A094B" w:rsidP="004B2D4E">
      <w:pPr>
        <w:pStyle w:val="Compact"/>
        <w:numPr>
          <w:ilvl w:val="0"/>
          <w:numId w:val="42"/>
        </w:numPr>
      </w:pPr>
      <w:r>
        <w:t>Emergency repairs</w:t>
      </w:r>
    </w:p>
    <w:p w14:paraId="0DB173ED" w14:textId="77777777" w:rsidR="003207FB" w:rsidRDefault="000A094B" w:rsidP="004B2D4E">
      <w:pPr>
        <w:pStyle w:val="Compact"/>
        <w:numPr>
          <w:ilvl w:val="0"/>
          <w:numId w:val="42"/>
        </w:numPr>
      </w:pPr>
      <w:r>
        <w:t>Capital improvements</w:t>
      </w:r>
    </w:p>
    <w:p w14:paraId="34F7F566" w14:textId="0211B7EB" w:rsidR="00CB0777" w:rsidRDefault="00B43A55" w:rsidP="00CB0777">
      <w:pPr>
        <w:pStyle w:val="FirstParagraph"/>
        <w:jc w:val="center"/>
      </w:pPr>
      <w:r>
        <w:rPr>
          <w:noProof/>
        </w:rPr>
        <w:drawing>
          <wp:inline distT="0" distB="0" distL="0" distR="0" wp14:anchorId="10459AE9" wp14:editId="21EE9EC7">
            <wp:extent cx="5606415" cy="2330250"/>
            <wp:effectExtent l="0" t="0" r="0" b="0"/>
            <wp:docPr id="41416755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5283" cy="2338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B9053D" w14:textId="443EB6CF" w:rsidR="003207FB" w:rsidRDefault="000A094B" w:rsidP="00CB0777">
      <w:pPr>
        <w:pStyle w:val="FirstParagraph"/>
        <w:jc w:val="center"/>
      </w:pPr>
      <w:r>
        <w:t xml:space="preserve">Figure 29: </w:t>
      </w:r>
      <w:r w:rsidR="00CB0777">
        <w:t>Issue Assessment</w:t>
      </w:r>
      <w:r>
        <w:t xml:space="preserve"> - Interface for managing assessment </w:t>
      </w:r>
      <w:r w:rsidR="00CB0777">
        <w:t>issuance</w:t>
      </w:r>
      <w:r>
        <w:t>.</w:t>
      </w:r>
    </w:p>
    <w:p w14:paraId="157C8856" w14:textId="77777777" w:rsidR="00B900BC" w:rsidRDefault="000A094B">
      <w:pPr>
        <w:pStyle w:val="BodyText"/>
      </w:pPr>
      <w:r>
        <w:t xml:space="preserve">Distribution Options: </w:t>
      </w:r>
    </w:p>
    <w:p w14:paraId="05C45795" w14:textId="77777777" w:rsidR="00B900BC" w:rsidRDefault="000A094B" w:rsidP="00B900BC">
      <w:pPr>
        <w:pStyle w:val="BodyText"/>
        <w:ind w:left="720"/>
      </w:pPr>
      <w:r>
        <w:t xml:space="preserve">1. All properties </w:t>
      </w:r>
    </w:p>
    <w:p w14:paraId="340AF391" w14:textId="6519734F" w:rsidR="003207FB" w:rsidRDefault="00B900BC" w:rsidP="00B900BC">
      <w:pPr>
        <w:pStyle w:val="BodyText"/>
        <w:ind w:left="720"/>
      </w:pPr>
      <w:r>
        <w:t>2. Individual properties</w:t>
      </w:r>
    </w:p>
    <w:p w14:paraId="1A881C58" w14:textId="21F8533B" w:rsidR="00B900BC" w:rsidRDefault="00B900BC" w:rsidP="00B900BC">
      <w:pPr>
        <w:pStyle w:val="BodyText"/>
        <w:ind w:left="720"/>
      </w:pPr>
      <w:r>
        <w:t>3. Groups of properties</w:t>
      </w:r>
    </w:p>
    <w:p w14:paraId="232EC5A3" w14:textId="77777777" w:rsidR="003207FB" w:rsidRDefault="000A094B">
      <w:pPr>
        <w:pStyle w:val="Heading3"/>
      </w:pPr>
      <w:bookmarkStart w:id="20" w:name="document-administration"/>
      <w:bookmarkEnd w:id="19"/>
      <w:r>
        <w:t>Document Administration</w:t>
      </w:r>
    </w:p>
    <w:p w14:paraId="5460CE63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Manage, organize, and distribute important HOA documents and maintain the community’s document repository.</w:t>
      </w:r>
    </w:p>
    <w:p w14:paraId="20DA9371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Upload new documents - Update existing files - Organize document categories - Set access permissions</w:t>
      </w:r>
    </w:p>
    <w:p w14:paraId="05BA0F1C" w14:textId="220C50F5" w:rsidR="00295BA1" w:rsidRDefault="00295BA1" w:rsidP="00295BA1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F8C68AE" wp14:editId="6BA7DFB2">
            <wp:extent cx="5867400" cy="2371518"/>
            <wp:effectExtent l="0" t="0" r="0" b="0"/>
            <wp:docPr id="135225081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818" cy="23749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5729F8" w14:textId="5402AD2A" w:rsidR="003207FB" w:rsidRDefault="000A094B" w:rsidP="00295BA1">
      <w:pPr>
        <w:pStyle w:val="BodyText"/>
        <w:jc w:val="center"/>
      </w:pPr>
      <w:r>
        <w:t>Figure 30: Document Upload - Interface for adding new documents to the system.</w:t>
      </w:r>
    </w:p>
    <w:p w14:paraId="39EF7501" w14:textId="77777777" w:rsidR="00B900BC" w:rsidRDefault="000A094B">
      <w:pPr>
        <w:pStyle w:val="BodyText"/>
      </w:pPr>
      <w:r>
        <w:t>Document Upload Process:</w:t>
      </w:r>
    </w:p>
    <w:p w14:paraId="4F8CBBBD" w14:textId="2FCB8013" w:rsidR="00B900BC" w:rsidRDefault="000A094B" w:rsidP="004B2D4E">
      <w:pPr>
        <w:pStyle w:val="BodyText"/>
        <w:numPr>
          <w:ilvl w:val="0"/>
          <w:numId w:val="43"/>
        </w:numPr>
        <w:spacing w:before="0" w:after="0"/>
      </w:pPr>
      <w:r>
        <w:t>Select Document Type:</w:t>
      </w:r>
    </w:p>
    <w:p w14:paraId="4B3FD20D" w14:textId="77777777" w:rsidR="00B900BC" w:rsidRDefault="000A094B" w:rsidP="004B2D4E">
      <w:pPr>
        <w:pStyle w:val="BodyText"/>
        <w:numPr>
          <w:ilvl w:val="0"/>
          <w:numId w:val="44"/>
        </w:numPr>
        <w:spacing w:before="0" w:after="0"/>
      </w:pPr>
      <w:r>
        <w:t>Official records</w:t>
      </w:r>
    </w:p>
    <w:p w14:paraId="04DCE0C7" w14:textId="77777777" w:rsidR="00B900BC" w:rsidRDefault="000A094B" w:rsidP="004B2D4E">
      <w:pPr>
        <w:pStyle w:val="BodyText"/>
        <w:numPr>
          <w:ilvl w:val="0"/>
          <w:numId w:val="44"/>
        </w:numPr>
        <w:spacing w:before="0" w:after="0"/>
      </w:pPr>
      <w:r>
        <w:t>Meeting minutes</w:t>
      </w:r>
    </w:p>
    <w:p w14:paraId="243966DF" w14:textId="77777777" w:rsidR="00B900BC" w:rsidRDefault="000A094B" w:rsidP="004B2D4E">
      <w:pPr>
        <w:pStyle w:val="BodyText"/>
        <w:numPr>
          <w:ilvl w:val="0"/>
          <w:numId w:val="44"/>
        </w:numPr>
        <w:spacing w:before="0" w:after="0"/>
      </w:pPr>
      <w:r>
        <w:t>Financial reports</w:t>
      </w:r>
    </w:p>
    <w:p w14:paraId="36F1F9B8" w14:textId="4D4326EE" w:rsidR="003207FB" w:rsidRDefault="000A094B" w:rsidP="004B2D4E">
      <w:pPr>
        <w:pStyle w:val="BodyText"/>
        <w:numPr>
          <w:ilvl w:val="0"/>
          <w:numId w:val="44"/>
        </w:numPr>
        <w:spacing w:before="0" w:after="0"/>
      </w:pPr>
      <w:r>
        <w:t>Community notices</w:t>
      </w:r>
    </w:p>
    <w:p w14:paraId="7C05CD99" w14:textId="77777777" w:rsidR="003207FB" w:rsidRDefault="000A094B" w:rsidP="004B2D4E">
      <w:pPr>
        <w:pStyle w:val="Compact"/>
        <w:numPr>
          <w:ilvl w:val="0"/>
          <w:numId w:val="43"/>
        </w:numPr>
      </w:pPr>
      <w:r>
        <w:t>Add Metadata:</w:t>
      </w:r>
    </w:p>
    <w:p w14:paraId="05AD6AE9" w14:textId="77777777" w:rsidR="003207FB" w:rsidRDefault="000A094B" w:rsidP="004B2D4E">
      <w:pPr>
        <w:pStyle w:val="Compact"/>
        <w:numPr>
          <w:ilvl w:val="0"/>
          <w:numId w:val="45"/>
        </w:numPr>
      </w:pPr>
      <w:r>
        <w:t>Title</w:t>
      </w:r>
    </w:p>
    <w:p w14:paraId="1DFA256C" w14:textId="437D5B82" w:rsidR="003207FB" w:rsidRDefault="00B900BC" w:rsidP="004B2D4E">
      <w:pPr>
        <w:pStyle w:val="Compact"/>
        <w:numPr>
          <w:ilvl w:val="0"/>
          <w:numId w:val="45"/>
        </w:numPr>
      </w:pPr>
      <w:r>
        <w:t>Description</w:t>
      </w:r>
    </w:p>
    <w:p w14:paraId="077101A2" w14:textId="55D44C61" w:rsidR="00B900BC" w:rsidRDefault="00B900BC" w:rsidP="004B2D4E">
      <w:pPr>
        <w:pStyle w:val="Compact"/>
        <w:numPr>
          <w:ilvl w:val="0"/>
          <w:numId w:val="43"/>
        </w:numPr>
      </w:pPr>
      <w:r>
        <w:t>Add File</w:t>
      </w:r>
    </w:p>
    <w:p w14:paraId="4EF785BD" w14:textId="77777777" w:rsidR="00A57B74" w:rsidRDefault="00A57B74" w:rsidP="004B2D4E">
      <w:pPr>
        <w:pStyle w:val="FirstParagraph"/>
        <w:numPr>
          <w:ilvl w:val="0"/>
          <w:numId w:val="46"/>
        </w:numPr>
      </w:pPr>
      <w:r w:rsidRPr="00A57B74">
        <w:t xml:space="preserve">Allowed file types: Microsoft Office documents (.doc, .docx, .xls, .xlsx, .ppt, .pptx), PDF files (.pdf), and text files (.txt) </w:t>
      </w:r>
    </w:p>
    <w:p w14:paraId="2CF2BBCB" w14:textId="19B6F78D" w:rsidR="00444B09" w:rsidRDefault="00444B09" w:rsidP="00444B09">
      <w:pPr>
        <w:pStyle w:val="FirstParagraph"/>
        <w:jc w:val="center"/>
      </w:pPr>
      <w:r>
        <w:rPr>
          <w:noProof/>
        </w:rPr>
        <w:drawing>
          <wp:inline distT="0" distB="0" distL="0" distR="0" wp14:anchorId="5FFD9978" wp14:editId="38F0B6A5">
            <wp:extent cx="4996060" cy="2070100"/>
            <wp:effectExtent l="0" t="0" r="0" b="0"/>
            <wp:docPr id="81736420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814" cy="20704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06FD80" w14:textId="07CBB531" w:rsidR="003207FB" w:rsidRDefault="000A094B">
      <w:pPr>
        <w:pStyle w:val="FirstParagraph"/>
      </w:pPr>
      <w:r>
        <w:t xml:space="preserve">Figure 31: Document Management - Interface for </w:t>
      </w:r>
      <w:r w:rsidR="00E73406">
        <w:t xml:space="preserve">editing, </w:t>
      </w:r>
      <w:r>
        <w:t xml:space="preserve">maintaining </w:t>
      </w:r>
      <w:r w:rsidR="00E73406">
        <w:t xml:space="preserve">or removal of </w:t>
      </w:r>
      <w:r>
        <w:t>documents.</w:t>
      </w:r>
    </w:p>
    <w:p w14:paraId="13507689" w14:textId="77777777" w:rsidR="003207FB" w:rsidRDefault="000A094B">
      <w:pPr>
        <w:pStyle w:val="Heading3"/>
      </w:pPr>
      <w:bookmarkStart w:id="21" w:name="survey-creation"/>
      <w:bookmarkEnd w:id="20"/>
      <w:r>
        <w:lastRenderedPageBreak/>
        <w:t>Survey Creation</w:t>
      </w:r>
    </w:p>
    <w:p w14:paraId="10E02743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Design and distribute surveys to gather community feedback and conduct official votes.</w:t>
      </w:r>
    </w:p>
    <w:p w14:paraId="024EDF61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Community polling - Official voting - Feedback collection - Planning input</w:t>
      </w:r>
    </w:p>
    <w:p w14:paraId="46797B6D" w14:textId="5CCFF59C" w:rsidR="00CA7DF7" w:rsidRDefault="00CA7DF7" w:rsidP="00CA7DF7">
      <w:pPr>
        <w:pStyle w:val="BodyText"/>
        <w:jc w:val="center"/>
      </w:pPr>
      <w:r>
        <w:rPr>
          <w:noProof/>
        </w:rPr>
        <w:drawing>
          <wp:inline distT="0" distB="0" distL="0" distR="0" wp14:anchorId="1557EF8D" wp14:editId="179283B9">
            <wp:extent cx="6100393" cy="2225040"/>
            <wp:effectExtent l="0" t="0" r="0" b="0"/>
            <wp:docPr id="137956591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826" cy="22273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DC3BE5" w14:textId="517311AA" w:rsidR="003207FB" w:rsidRDefault="000A094B" w:rsidP="00CA7DF7">
      <w:pPr>
        <w:pStyle w:val="BodyText"/>
        <w:jc w:val="center"/>
      </w:pPr>
      <w:r>
        <w:t>Figure 32: Survey Creation - Interface for building new surveys.</w:t>
      </w:r>
    </w:p>
    <w:p w14:paraId="1DFDB44E" w14:textId="1F454EFE" w:rsidR="00A57B74" w:rsidRDefault="000A094B">
      <w:pPr>
        <w:pStyle w:val="BodyText"/>
      </w:pPr>
      <w:r>
        <w:t xml:space="preserve">Survey </w:t>
      </w:r>
      <w:r w:rsidR="00A57B74">
        <w:t>Creation Process</w:t>
      </w:r>
      <w:r>
        <w:t xml:space="preserve">: </w:t>
      </w:r>
    </w:p>
    <w:p w14:paraId="184EAD24" w14:textId="77777777" w:rsidR="003207FB" w:rsidRDefault="000A094B" w:rsidP="004B2D4E">
      <w:pPr>
        <w:pStyle w:val="Compact"/>
        <w:numPr>
          <w:ilvl w:val="0"/>
          <w:numId w:val="47"/>
        </w:numPr>
      </w:pPr>
      <w:r>
        <w:t>Survey Settings:</w:t>
      </w:r>
    </w:p>
    <w:p w14:paraId="1D54F022" w14:textId="3386CB34" w:rsidR="003207FB" w:rsidRDefault="00A57B74" w:rsidP="004B2D4E">
      <w:pPr>
        <w:pStyle w:val="Compact"/>
        <w:numPr>
          <w:ilvl w:val="1"/>
          <w:numId w:val="6"/>
        </w:numPr>
      </w:pPr>
      <w:r>
        <w:t>Survey Question (</w:t>
      </w:r>
      <w:r w:rsidR="00CA7DF7">
        <w:t>text-based</w:t>
      </w:r>
      <w:r>
        <w:t xml:space="preserve"> question)</w:t>
      </w:r>
    </w:p>
    <w:p w14:paraId="5E8D08B7" w14:textId="4BC84812" w:rsidR="003207FB" w:rsidRDefault="00A57B74" w:rsidP="004B2D4E">
      <w:pPr>
        <w:pStyle w:val="Compact"/>
        <w:numPr>
          <w:ilvl w:val="1"/>
          <w:numId w:val="6"/>
        </w:numPr>
      </w:pPr>
      <w:r>
        <w:t>Survey end date</w:t>
      </w:r>
    </w:p>
    <w:p w14:paraId="63942F71" w14:textId="3C2922EC" w:rsidR="003207FB" w:rsidRDefault="00A57B74" w:rsidP="004B2D4E">
      <w:pPr>
        <w:pStyle w:val="Compact"/>
        <w:numPr>
          <w:ilvl w:val="1"/>
          <w:numId w:val="6"/>
        </w:numPr>
      </w:pPr>
      <w:r>
        <w:t>Survey Answers (min: 2, max: 4)</w:t>
      </w:r>
    </w:p>
    <w:p w14:paraId="1065D273" w14:textId="301EA303" w:rsidR="00CA7DF7" w:rsidRDefault="000F0512" w:rsidP="00CA7DF7">
      <w:pPr>
        <w:pStyle w:val="Compact"/>
        <w:jc w:val="center"/>
      </w:pPr>
      <w:r w:rsidRPr="000F0512">
        <w:rPr>
          <w:noProof/>
        </w:rPr>
        <w:lastRenderedPageBreak/>
        <w:drawing>
          <wp:inline distT="0" distB="0" distL="0" distR="0" wp14:anchorId="22607B8A" wp14:editId="0CAF3755">
            <wp:extent cx="4766999" cy="4978866"/>
            <wp:effectExtent l="0" t="0" r="0" b="0"/>
            <wp:docPr id="326626689" name="Picture 1" descr="A screenshot of a survey resul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626689" name="Picture 1" descr="A screenshot of a survey results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71815" cy="498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DA99F" w14:textId="36080AEF" w:rsidR="003207FB" w:rsidRDefault="000A094B">
      <w:pPr>
        <w:pStyle w:val="FirstParagraph"/>
      </w:pPr>
      <w:r>
        <w:t>Figure 33: Results Analysis - Interface for viewing and analyzing survey responses.</w:t>
      </w:r>
      <w:r w:rsidR="000F0512">
        <w:t xml:space="preserve"> Available from the survey page. Text based survey results sent as system messages.</w:t>
      </w:r>
    </w:p>
    <w:p w14:paraId="4350E63E" w14:textId="77777777" w:rsidR="003207FB" w:rsidRDefault="000A094B">
      <w:pPr>
        <w:pStyle w:val="BodyText"/>
      </w:pPr>
      <w:r>
        <w:t>Results Features: 1. Response Analytics: - Participation rates - Response breakdown - Demographic data - Trend analysis</w:t>
      </w:r>
    </w:p>
    <w:p w14:paraId="119DBC2E" w14:textId="77777777" w:rsidR="003207FB" w:rsidRDefault="000A094B">
      <w:pPr>
        <w:pStyle w:val="Heading3"/>
      </w:pPr>
      <w:bookmarkStart w:id="22" w:name="account-management"/>
      <w:bookmarkEnd w:id="21"/>
      <w:r>
        <w:t>Account Management</w:t>
      </w:r>
    </w:p>
    <w:p w14:paraId="6B48FA83" w14:textId="77777777" w:rsidR="003207FB" w:rsidRDefault="000A094B">
      <w:pPr>
        <w:pStyle w:val="FirstParagraph"/>
      </w:pPr>
      <w:r>
        <w:rPr>
          <w:b/>
          <w:bCs/>
        </w:rPr>
        <w:t>Purpose:</w:t>
      </w:r>
      <w:r>
        <w:t xml:space="preserve"> Create and manage resident accounts, handling new move-ins and departures.</w:t>
      </w:r>
    </w:p>
    <w:p w14:paraId="69BF7091" w14:textId="77777777" w:rsidR="003207FB" w:rsidRDefault="000A094B">
      <w:pPr>
        <w:pStyle w:val="BodyText"/>
      </w:pPr>
      <w:r>
        <w:rPr>
          <w:b/>
          <w:bCs/>
        </w:rPr>
        <w:t>When to Use:</w:t>
      </w:r>
      <w:r>
        <w:t xml:space="preserve"> - New resident setup - Account transfers - Status changes - Access control</w:t>
      </w:r>
    </w:p>
    <w:p w14:paraId="4953959B" w14:textId="35C4EA56" w:rsidR="0069208F" w:rsidRDefault="0069208F" w:rsidP="0069208F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44F7A247" wp14:editId="5DE006B4">
            <wp:extent cx="5810250" cy="1849164"/>
            <wp:effectExtent l="0" t="0" r="0" b="0"/>
            <wp:docPr id="19488706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284" cy="1854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4E69FA" w14:textId="3BB27C33" w:rsidR="003207FB" w:rsidRDefault="000A094B" w:rsidP="0069208F">
      <w:pPr>
        <w:pStyle w:val="BodyText"/>
        <w:jc w:val="center"/>
      </w:pPr>
      <w:r>
        <w:t>Figure 34: New Account Creation - Interface for setting up resident accounts.</w:t>
      </w:r>
    </w:p>
    <w:p w14:paraId="0F1B3612" w14:textId="77777777" w:rsidR="00A57B74" w:rsidRDefault="000A094B">
      <w:pPr>
        <w:pStyle w:val="BodyText"/>
      </w:pPr>
      <w:r>
        <w:t xml:space="preserve">Account Setup Process: </w:t>
      </w:r>
    </w:p>
    <w:p w14:paraId="08FA27EB" w14:textId="77777777" w:rsidR="00A57B74" w:rsidRDefault="000A094B" w:rsidP="004B2D4E">
      <w:pPr>
        <w:pStyle w:val="BodyText"/>
        <w:numPr>
          <w:ilvl w:val="0"/>
          <w:numId w:val="48"/>
        </w:numPr>
        <w:spacing w:before="0" w:after="0"/>
      </w:pPr>
      <w:r>
        <w:t>Property Assignment</w:t>
      </w:r>
    </w:p>
    <w:p w14:paraId="6B39C091" w14:textId="76FBF678" w:rsidR="00A57B74" w:rsidRDefault="000A094B" w:rsidP="004B2D4E">
      <w:pPr>
        <w:pStyle w:val="BodyText"/>
        <w:numPr>
          <w:ilvl w:val="0"/>
          <w:numId w:val="49"/>
        </w:numPr>
        <w:spacing w:before="0" w:after="0"/>
      </w:pPr>
      <w:r>
        <w:t xml:space="preserve">Select </w:t>
      </w:r>
      <w:r w:rsidR="00A57B74">
        <w:t>property address</w:t>
      </w:r>
    </w:p>
    <w:p w14:paraId="5B2E82FA" w14:textId="77777777" w:rsidR="00A57B74" w:rsidRDefault="000A094B" w:rsidP="004B2D4E">
      <w:pPr>
        <w:pStyle w:val="BodyText"/>
        <w:numPr>
          <w:ilvl w:val="0"/>
          <w:numId w:val="49"/>
        </w:numPr>
        <w:spacing w:before="0" w:after="0"/>
      </w:pPr>
      <w:r>
        <w:t>Set effective date</w:t>
      </w:r>
    </w:p>
    <w:p w14:paraId="0B448CF7" w14:textId="24727B11" w:rsidR="003207FB" w:rsidRDefault="00A57B74" w:rsidP="004B2D4E">
      <w:pPr>
        <w:pStyle w:val="BodyText"/>
        <w:numPr>
          <w:ilvl w:val="0"/>
          <w:numId w:val="49"/>
        </w:numPr>
        <w:spacing w:before="0" w:after="0"/>
      </w:pPr>
      <w:r>
        <w:t>Note credentials or get from system message</w:t>
      </w:r>
    </w:p>
    <w:p w14:paraId="0FF30E63" w14:textId="623972FD" w:rsidR="00A57B74" w:rsidRDefault="00A57B74" w:rsidP="004B2D4E">
      <w:pPr>
        <w:pStyle w:val="BodyText"/>
        <w:numPr>
          <w:ilvl w:val="0"/>
          <w:numId w:val="49"/>
        </w:numPr>
        <w:spacing w:before="0" w:after="0"/>
      </w:pPr>
      <w:r>
        <w:t>Give credentials to closing agent / law firm handling closing</w:t>
      </w:r>
    </w:p>
    <w:p w14:paraId="6B5CB886" w14:textId="2235D7D1" w:rsidR="003207FB" w:rsidRDefault="003207FB" w:rsidP="00A57B74">
      <w:pPr>
        <w:pStyle w:val="FirstParagraph"/>
      </w:pPr>
      <w:bookmarkStart w:id="23" w:name="troubleshooting"/>
      <w:bookmarkStart w:id="24" w:name="common-issues"/>
      <w:bookmarkEnd w:id="0"/>
      <w:bookmarkEnd w:id="16"/>
      <w:bookmarkEnd w:id="22"/>
      <w:bookmarkEnd w:id="23"/>
      <w:bookmarkEnd w:id="24"/>
    </w:p>
    <w:p w14:paraId="078E2475" w14:textId="5D5994E2" w:rsidR="0069208F" w:rsidRDefault="003400E7" w:rsidP="003400E7">
      <w:pPr>
        <w:pStyle w:val="Heading1"/>
      </w:pPr>
      <w:r>
        <w:t>Contact</w:t>
      </w:r>
    </w:p>
    <w:p w14:paraId="336E62D6" w14:textId="007EDC8F" w:rsidR="003400E7" w:rsidRPr="003400E7" w:rsidRDefault="003400E7" w:rsidP="003400E7">
      <w:pPr>
        <w:pStyle w:val="BodyText"/>
      </w:pPr>
      <w:r>
        <w:t xml:space="preserve">For </w:t>
      </w:r>
      <w:r w:rsidR="009171E9">
        <w:t xml:space="preserve">help related to any functionality with this HOA Management System please contact your system administrator or </w:t>
      </w:r>
      <w:r w:rsidR="003F04F6">
        <w:t xml:space="preserve">the help team at </w:t>
      </w:r>
      <w:hyperlink r:id="rId40" w:history="1">
        <w:r w:rsidR="003F04F6" w:rsidRPr="00D43B35">
          <w:rPr>
            <w:rStyle w:val="Hyperlink"/>
          </w:rPr>
          <w:t>TheSummitRidgeHOA@proton.me</w:t>
        </w:r>
      </w:hyperlink>
      <w:r w:rsidR="003F04F6">
        <w:t>.</w:t>
      </w:r>
    </w:p>
    <w:sectPr w:rsidR="003400E7" w:rsidRPr="003400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7106F1" w14:textId="77777777" w:rsidR="001E334F" w:rsidRDefault="001E334F">
      <w:pPr>
        <w:spacing w:after="0"/>
      </w:pPr>
      <w:r>
        <w:separator/>
      </w:r>
    </w:p>
  </w:endnote>
  <w:endnote w:type="continuationSeparator" w:id="0">
    <w:p w14:paraId="7BA51995" w14:textId="77777777" w:rsidR="001E334F" w:rsidRDefault="001E33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FD255F" w14:textId="77777777" w:rsidR="001E334F" w:rsidRDefault="001E334F">
      <w:r>
        <w:separator/>
      </w:r>
    </w:p>
  </w:footnote>
  <w:footnote w:type="continuationSeparator" w:id="0">
    <w:p w14:paraId="5954B266" w14:textId="77777777" w:rsidR="001E334F" w:rsidRDefault="001E33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B510A5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6ECD6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16F269B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4" w15:restartNumberingAfterBreak="0">
    <w:nsid w:val="04CC359B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5" w15:restartNumberingAfterBreak="0">
    <w:nsid w:val="05217809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6" w15:restartNumberingAfterBreak="0">
    <w:nsid w:val="06517F0C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674312F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8" w15:restartNumberingAfterBreak="0">
    <w:nsid w:val="079A3DA0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88467EB"/>
    <w:multiLevelType w:val="multilevel"/>
    <w:tmpl w:val="94EA3836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2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2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0" w15:restartNumberingAfterBreak="0">
    <w:nsid w:val="0CEE3D85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D4F47AC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12" w15:restartNumberingAfterBreak="0">
    <w:nsid w:val="0EA4656B"/>
    <w:multiLevelType w:val="multilevel"/>
    <w:tmpl w:val="16ECD6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12056D40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14" w15:restartNumberingAfterBreak="0">
    <w:nsid w:val="181515A0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15" w15:restartNumberingAfterBreak="0">
    <w:nsid w:val="1EF71E33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16" w15:restartNumberingAfterBreak="0">
    <w:nsid w:val="21B427AC"/>
    <w:multiLevelType w:val="multilevel"/>
    <w:tmpl w:val="16ECD6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26471B98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18" w15:restartNumberingAfterBreak="0">
    <w:nsid w:val="29DB630F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19" w15:restartNumberingAfterBreak="0">
    <w:nsid w:val="2AA23629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31665FA8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37340800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22" w15:restartNumberingAfterBreak="0">
    <w:nsid w:val="3A0466D2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23" w15:restartNumberingAfterBreak="0">
    <w:nsid w:val="483A1EB7"/>
    <w:multiLevelType w:val="multilevel"/>
    <w:tmpl w:val="16ECD6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49951A73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25" w15:restartNumberingAfterBreak="0">
    <w:nsid w:val="4BCA3C67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26" w15:restartNumberingAfterBreak="0">
    <w:nsid w:val="4CD83AF9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27" w15:restartNumberingAfterBreak="0">
    <w:nsid w:val="4D410235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28" w15:restartNumberingAfterBreak="0">
    <w:nsid w:val="4DFA2577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29" w15:restartNumberingAfterBreak="0">
    <w:nsid w:val="525D7690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54C130C8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31" w15:restartNumberingAfterBreak="0">
    <w:nsid w:val="56471ECE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32" w15:restartNumberingAfterBreak="0">
    <w:nsid w:val="58590E55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33" w15:restartNumberingAfterBreak="0">
    <w:nsid w:val="58AC09EC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5C8942FE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35" w15:restartNumberingAfterBreak="0">
    <w:nsid w:val="5E9C5CE4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36" w15:restartNumberingAfterBreak="0">
    <w:nsid w:val="61E66DD9"/>
    <w:multiLevelType w:val="multilevel"/>
    <w:tmpl w:val="16ECD6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7" w15:restartNumberingAfterBreak="0">
    <w:nsid w:val="662B42CE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8" w15:restartNumberingAfterBreak="0">
    <w:nsid w:val="6DD60331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39" w15:restartNumberingAfterBreak="0">
    <w:nsid w:val="70180E01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0" w15:restartNumberingAfterBreak="0">
    <w:nsid w:val="70636429"/>
    <w:multiLevelType w:val="hybridMultilevel"/>
    <w:tmpl w:val="A830B03E"/>
    <w:lvl w:ilvl="0" w:tplc="173227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4A6812"/>
    <w:multiLevelType w:val="multilevel"/>
    <w:tmpl w:val="16ECD6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2" w15:restartNumberingAfterBreak="0">
    <w:nsid w:val="719644CE"/>
    <w:multiLevelType w:val="hybridMultilevel"/>
    <w:tmpl w:val="AC40A72E"/>
    <w:lvl w:ilvl="0" w:tplc="173227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A727E1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4" w15:restartNumberingAfterBreak="0">
    <w:nsid w:val="74D85933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45" w15:restartNumberingAfterBreak="0">
    <w:nsid w:val="75CB4376"/>
    <w:multiLevelType w:val="multilevel"/>
    <w:tmpl w:val="BB38E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6" w15:restartNumberingAfterBreak="0">
    <w:nsid w:val="78B635D0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47" w15:restartNumberingAfterBreak="0">
    <w:nsid w:val="7B204201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48" w15:restartNumberingAfterBreak="0">
    <w:nsid w:val="7C4A7589"/>
    <w:multiLevelType w:val="multilevel"/>
    <w:tmpl w:val="27BEF930"/>
    <w:lvl w:ilvl="0">
      <w:start w:val="1"/>
      <w:numFmt w:val="bullet"/>
      <w:lvlText w:val=""/>
      <w:lvlJc w:val="left"/>
      <w:pPr>
        <w:ind w:left="120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num w:numId="1" w16cid:durableId="3215922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51873445">
    <w:abstractNumId w:val="2"/>
  </w:num>
  <w:num w:numId="3" w16cid:durableId="1856462547">
    <w:abstractNumId w:val="0"/>
  </w:num>
  <w:num w:numId="4" w16cid:durableId="1171531857">
    <w:abstractNumId w:val="0"/>
  </w:num>
  <w:num w:numId="5" w16cid:durableId="498809230">
    <w:abstractNumId w:val="0"/>
  </w:num>
  <w:num w:numId="6" w16cid:durableId="1163158618">
    <w:abstractNumId w:val="0"/>
  </w:num>
  <w:num w:numId="7" w16cid:durableId="1592549062">
    <w:abstractNumId w:val="11"/>
  </w:num>
  <w:num w:numId="8" w16cid:durableId="365914776">
    <w:abstractNumId w:val="15"/>
  </w:num>
  <w:num w:numId="9" w16cid:durableId="1336803489">
    <w:abstractNumId w:val="35"/>
  </w:num>
  <w:num w:numId="10" w16cid:durableId="422844696">
    <w:abstractNumId w:val="12"/>
  </w:num>
  <w:num w:numId="11" w16cid:durableId="1594047899">
    <w:abstractNumId w:val="9"/>
  </w:num>
  <w:num w:numId="12" w16cid:durableId="1400787354">
    <w:abstractNumId w:val="24"/>
  </w:num>
  <w:num w:numId="13" w16cid:durableId="947615337">
    <w:abstractNumId w:val="44"/>
  </w:num>
  <w:num w:numId="14" w16cid:durableId="290140000">
    <w:abstractNumId w:val="22"/>
  </w:num>
  <w:num w:numId="15" w16cid:durableId="568686451">
    <w:abstractNumId w:val="43"/>
  </w:num>
  <w:num w:numId="16" w16cid:durableId="562646043">
    <w:abstractNumId w:val="46"/>
  </w:num>
  <w:num w:numId="17" w16cid:durableId="367074742">
    <w:abstractNumId w:val="4"/>
  </w:num>
  <w:num w:numId="18" w16cid:durableId="2037657393">
    <w:abstractNumId w:val="20"/>
  </w:num>
  <w:num w:numId="19" w16cid:durableId="1215388613">
    <w:abstractNumId w:val="32"/>
  </w:num>
  <w:num w:numId="20" w16cid:durableId="374618612">
    <w:abstractNumId w:val="48"/>
  </w:num>
  <w:num w:numId="21" w16cid:durableId="153297734">
    <w:abstractNumId w:val="19"/>
  </w:num>
  <w:num w:numId="22" w16cid:durableId="143546926">
    <w:abstractNumId w:val="27"/>
  </w:num>
  <w:num w:numId="23" w16cid:durableId="69739552">
    <w:abstractNumId w:val="13"/>
  </w:num>
  <w:num w:numId="24" w16cid:durableId="1018196735">
    <w:abstractNumId w:val="41"/>
  </w:num>
  <w:num w:numId="25" w16cid:durableId="552615498">
    <w:abstractNumId w:val="26"/>
  </w:num>
  <w:num w:numId="26" w16cid:durableId="914244071">
    <w:abstractNumId w:val="29"/>
  </w:num>
  <w:num w:numId="27" w16cid:durableId="2061435274">
    <w:abstractNumId w:val="18"/>
  </w:num>
  <w:num w:numId="28" w16cid:durableId="423310545">
    <w:abstractNumId w:val="7"/>
  </w:num>
  <w:num w:numId="29" w16cid:durableId="1535069950">
    <w:abstractNumId w:val="10"/>
  </w:num>
  <w:num w:numId="30" w16cid:durableId="1434277553">
    <w:abstractNumId w:val="47"/>
  </w:num>
  <w:num w:numId="31" w16cid:durableId="1581981400">
    <w:abstractNumId w:val="38"/>
  </w:num>
  <w:num w:numId="32" w16cid:durableId="270403784">
    <w:abstractNumId w:val="23"/>
  </w:num>
  <w:num w:numId="33" w16cid:durableId="1383672498">
    <w:abstractNumId w:val="17"/>
  </w:num>
  <w:num w:numId="34" w16cid:durableId="1974020758">
    <w:abstractNumId w:val="8"/>
  </w:num>
  <w:num w:numId="35" w16cid:durableId="314727641">
    <w:abstractNumId w:val="37"/>
  </w:num>
  <w:num w:numId="36" w16cid:durableId="1333869286">
    <w:abstractNumId w:val="34"/>
  </w:num>
  <w:num w:numId="37" w16cid:durableId="2018342407">
    <w:abstractNumId w:val="25"/>
  </w:num>
  <w:num w:numId="38" w16cid:durableId="1916088308">
    <w:abstractNumId w:val="36"/>
  </w:num>
  <w:num w:numId="39" w16cid:durableId="613829129">
    <w:abstractNumId w:val="5"/>
  </w:num>
  <w:num w:numId="40" w16cid:durableId="1424034751">
    <w:abstractNumId w:val="6"/>
  </w:num>
  <w:num w:numId="41" w16cid:durableId="1498688129">
    <w:abstractNumId w:val="28"/>
  </w:num>
  <w:num w:numId="42" w16cid:durableId="293105349">
    <w:abstractNumId w:val="31"/>
  </w:num>
  <w:num w:numId="43" w16cid:durableId="1203634473">
    <w:abstractNumId w:val="45"/>
  </w:num>
  <w:num w:numId="44" w16cid:durableId="1272931206">
    <w:abstractNumId w:val="30"/>
  </w:num>
  <w:num w:numId="45" w16cid:durableId="1962688349">
    <w:abstractNumId w:val="14"/>
  </w:num>
  <w:num w:numId="46" w16cid:durableId="1574969205">
    <w:abstractNumId w:val="3"/>
  </w:num>
  <w:num w:numId="47" w16cid:durableId="1590037561">
    <w:abstractNumId w:val="33"/>
  </w:num>
  <w:num w:numId="48" w16cid:durableId="1690253001">
    <w:abstractNumId w:val="39"/>
  </w:num>
  <w:num w:numId="49" w16cid:durableId="587929015">
    <w:abstractNumId w:val="21"/>
  </w:num>
  <w:num w:numId="50" w16cid:durableId="946692243">
    <w:abstractNumId w:val="16"/>
  </w:num>
  <w:num w:numId="51" w16cid:durableId="1963412637">
    <w:abstractNumId w:val="42"/>
  </w:num>
  <w:num w:numId="52" w16cid:durableId="68699550">
    <w:abstractNumId w:val="40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07FB"/>
    <w:rsid w:val="00061F3C"/>
    <w:rsid w:val="0009011D"/>
    <w:rsid w:val="000A094B"/>
    <w:rsid w:val="000A379B"/>
    <w:rsid w:val="000F0512"/>
    <w:rsid w:val="00146759"/>
    <w:rsid w:val="001D0205"/>
    <w:rsid w:val="001E334F"/>
    <w:rsid w:val="00203B76"/>
    <w:rsid w:val="00261CA5"/>
    <w:rsid w:val="00295BA1"/>
    <w:rsid w:val="00296F2B"/>
    <w:rsid w:val="002B4AD3"/>
    <w:rsid w:val="00311F3A"/>
    <w:rsid w:val="003207FB"/>
    <w:rsid w:val="003400E7"/>
    <w:rsid w:val="003D21D5"/>
    <w:rsid w:val="003F04F6"/>
    <w:rsid w:val="004207AF"/>
    <w:rsid w:val="00444B09"/>
    <w:rsid w:val="00480738"/>
    <w:rsid w:val="004B2D4E"/>
    <w:rsid w:val="004C5104"/>
    <w:rsid w:val="004C6E75"/>
    <w:rsid w:val="004D5610"/>
    <w:rsid w:val="0069208F"/>
    <w:rsid w:val="006A1FE1"/>
    <w:rsid w:val="007505FA"/>
    <w:rsid w:val="007B49B3"/>
    <w:rsid w:val="007D3953"/>
    <w:rsid w:val="007F0A23"/>
    <w:rsid w:val="007F0C00"/>
    <w:rsid w:val="00884A21"/>
    <w:rsid w:val="009171E9"/>
    <w:rsid w:val="009A038F"/>
    <w:rsid w:val="009E3A1B"/>
    <w:rsid w:val="009F3E14"/>
    <w:rsid w:val="00A02553"/>
    <w:rsid w:val="00A57B74"/>
    <w:rsid w:val="00A808BB"/>
    <w:rsid w:val="00AA54E2"/>
    <w:rsid w:val="00AC73CF"/>
    <w:rsid w:val="00AE279C"/>
    <w:rsid w:val="00B170C9"/>
    <w:rsid w:val="00B43A55"/>
    <w:rsid w:val="00B665AB"/>
    <w:rsid w:val="00B900BC"/>
    <w:rsid w:val="00BA4949"/>
    <w:rsid w:val="00BA7DE5"/>
    <w:rsid w:val="00C14229"/>
    <w:rsid w:val="00C332E6"/>
    <w:rsid w:val="00CA7DF7"/>
    <w:rsid w:val="00CB0777"/>
    <w:rsid w:val="00CD7DA4"/>
    <w:rsid w:val="00D9538E"/>
    <w:rsid w:val="00E3012C"/>
    <w:rsid w:val="00E5166A"/>
    <w:rsid w:val="00E73406"/>
    <w:rsid w:val="00F67357"/>
    <w:rsid w:val="00F777AA"/>
    <w:rsid w:val="00FC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9EBA3"/>
  <w15:docId w15:val="{77BC7F87-D7F3-44C3-85C5-CAC86196C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A57B7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A57B74"/>
  </w:style>
  <w:style w:type="character" w:styleId="UnresolvedMention">
    <w:name w:val="Unresolved Mention"/>
    <w:basedOn w:val="DefaultParagraphFont"/>
    <w:uiPriority w:val="99"/>
    <w:semiHidden/>
    <w:unhideWhenUsed/>
    <w:rsid w:val="003F04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hyperlink" Target="mailto:TheSummitRidgeHOA@proton.me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3</Pages>
  <Words>1878</Words>
  <Characters>1071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stin Pike</cp:lastModifiedBy>
  <cp:revision>51</cp:revision>
  <dcterms:created xsi:type="dcterms:W3CDTF">2024-12-02T03:27:00Z</dcterms:created>
  <dcterms:modified xsi:type="dcterms:W3CDTF">2024-12-02T20:00:00Z</dcterms:modified>
</cp:coreProperties>
</file>